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BF510A" w14:textId="2B707521" w:rsidR="00661FB6" w:rsidRPr="00EB1E96" w:rsidRDefault="004C56E3" w:rsidP="0022466B">
      <w:pPr>
        <w:spacing w:afterLines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EB1E96">
        <w:rPr>
          <w:rFonts w:asciiTheme="majorBidi" w:hAnsiTheme="majorBidi" w:cstheme="majorBidi"/>
          <w:b/>
          <w:bCs/>
          <w:sz w:val="28"/>
          <w:szCs w:val="28"/>
        </w:rPr>
        <w:t>Research Format Guidelines</w:t>
      </w:r>
    </w:p>
    <w:p w14:paraId="59F0CE2F" w14:textId="55733A8D" w:rsidR="00070CB8" w:rsidRPr="00276554" w:rsidRDefault="00070CB8" w:rsidP="003B6E95">
      <w:pPr>
        <w:spacing w:afterLines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First: </w:t>
      </w:r>
      <w:r w:rsidR="0037779D" w:rsidRPr="00276554">
        <w:rPr>
          <w:rFonts w:asciiTheme="majorBidi" w:hAnsiTheme="majorBidi" w:cstheme="majorBidi"/>
          <w:b/>
          <w:bCs/>
          <w:sz w:val="24"/>
          <w:szCs w:val="24"/>
        </w:rPr>
        <w:t>M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argins</w:t>
      </w:r>
      <w:r w:rsidR="00C22910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 and Layout</w:t>
      </w:r>
    </w:p>
    <w:p w14:paraId="0622C7A8" w14:textId="61CA06F3" w:rsidR="00070CB8" w:rsidRPr="00276554" w:rsidRDefault="00070CB8" w:rsidP="003B6E95">
      <w:pPr>
        <w:spacing w:afterLines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The top, bottom, right margin, and left margin </w:t>
      </w:r>
      <w:proofErr w:type="gramStart"/>
      <w:r w:rsidRPr="00276554">
        <w:rPr>
          <w:rFonts w:asciiTheme="majorBidi" w:hAnsiTheme="majorBidi" w:cstheme="majorBidi"/>
          <w:sz w:val="24"/>
          <w:szCs w:val="24"/>
        </w:rPr>
        <w:t>are formatted</w:t>
      </w:r>
      <w:proofErr w:type="gramEnd"/>
      <w:r w:rsidRPr="00276554">
        <w:rPr>
          <w:rFonts w:asciiTheme="majorBidi" w:hAnsiTheme="majorBidi" w:cstheme="majorBidi"/>
          <w:sz w:val="24"/>
          <w:szCs w:val="24"/>
        </w:rPr>
        <w:t xml:space="preserve"> as shown in the image. </w:t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The value of each </w:t>
      </w:r>
      <w:r w:rsidRPr="00276554">
        <w:rPr>
          <w:rFonts w:asciiTheme="majorBidi" w:hAnsiTheme="majorBidi" w:cstheme="majorBidi"/>
          <w:sz w:val="24"/>
          <w:szCs w:val="24"/>
        </w:rPr>
        <w:t xml:space="preserve">margin </w:t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that needs to </w:t>
      </w:r>
      <w:proofErr w:type="gramStart"/>
      <w:r w:rsidR="0037779D" w:rsidRPr="00276554">
        <w:rPr>
          <w:rFonts w:asciiTheme="majorBidi" w:hAnsiTheme="majorBidi" w:cstheme="majorBidi"/>
          <w:sz w:val="24"/>
          <w:szCs w:val="24"/>
        </w:rPr>
        <w:t xml:space="preserve">be </w:t>
      </w:r>
      <w:r w:rsidRPr="00276554">
        <w:rPr>
          <w:rFonts w:asciiTheme="majorBidi" w:hAnsiTheme="majorBidi" w:cstheme="majorBidi"/>
          <w:sz w:val="24"/>
          <w:szCs w:val="24"/>
        </w:rPr>
        <w:t>entered</w:t>
      </w:r>
      <w:proofErr w:type="gramEnd"/>
      <w:r w:rsidRPr="00276554">
        <w:rPr>
          <w:rFonts w:asciiTheme="majorBidi" w:hAnsiTheme="majorBidi" w:cstheme="majorBidi"/>
          <w:sz w:val="24"/>
          <w:szCs w:val="24"/>
        </w:rPr>
        <w:t xml:space="preserve"> is shown </w:t>
      </w:r>
      <w:r w:rsidR="0037779D" w:rsidRPr="00276554">
        <w:rPr>
          <w:rFonts w:asciiTheme="majorBidi" w:hAnsiTheme="majorBidi" w:cstheme="majorBidi"/>
          <w:sz w:val="24"/>
          <w:szCs w:val="24"/>
        </w:rPr>
        <w:t>in centimeters</w:t>
      </w:r>
      <w:r w:rsidRPr="00276554">
        <w:rPr>
          <w:rFonts w:asciiTheme="majorBidi" w:hAnsiTheme="majorBidi" w:cstheme="majorBidi"/>
          <w:sz w:val="24"/>
          <w:szCs w:val="24"/>
        </w:rPr>
        <w:t>.</w:t>
      </w:r>
    </w:p>
    <w:p w14:paraId="7F521EB1" w14:textId="5782C014" w:rsidR="004C56E3" w:rsidRPr="00276554" w:rsidRDefault="00070CB8" w:rsidP="0022466B">
      <w:pPr>
        <w:pStyle w:val="ListParagraph"/>
        <w:numPr>
          <w:ilvl w:val="0"/>
          <w:numId w:val="3"/>
        </w:numPr>
        <w:spacing w:afterLines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The </w:t>
      </w:r>
      <w:r w:rsidR="0086259C" w:rsidRPr="00276554">
        <w:rPr>
          <w:rFonts w:asciiTheme="majorBidi" w:hAnsiTheme="majorBidi" w:cstheme="majorBidi"/>
          <w:b/>
          <w:bCs/>
          <w:sz w:val="24"/>
          <w:szCs w:val="24"/>
        </w:rPr>
        <w:t>P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age </w:t>
      </w:r>
      <w:r w:rsidR="0086259C" w:rsidRPr="00276554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etup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276554">
        <w:rPr>
          <w:rFonts w:asciiTheme="majorBidi" w:hAnsiTheme="majorBidi" w:cstheme="majorBidi"/>
          <w:sz w:val="24"/>
          <w:szCs w:val="24"/>
        </w:rPr>
        <w:t>can be accessed</w:t>
      </w:r>
      <w:proofErr w:type="gramEnd"/>
      <w:r w:rsidRPr="00276554">
        <w:rPr>
          <w:rFonts w:asciiTheme="majorBidi" w:hAnsiTheme="majorBidi" w:cstheme="majorBidi"/>
          <w:sz w:val="24"/>
          <w:szCs w:val="24"/>
        </w:rPr>
        <w:t xml:space="preserve"> by clicking on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Layout</w:t>
      </w:r>
      <w:r w:rsidR="00C22910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C22910" w:rsidRPr="00276554">
        <w:rPr>
          <w:rFonts w:asciiTheme="majorBidi" w:hAnsiTheme="majorBidi" w:cstheme="majorBidi"/>
          <w:sz w:val="24"/>
          <w:szCs w:val="24"/>
        </w:rPr>
        <w:t>menu</w:t>
      </w:r>
      <w:r w:rsidRPr="00276554">
        <w:rPr>
          <w:rFonts w:asciiTheme="majorBidi" w:hAnsiTheme="majorBidi" w:cstheme="majorBidi"/>
          <w:sz w:val="24"/>
          <w:szCs w:val="24"/>
        </w:rPr>
        <w:t xml:space="preserve">, then on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Margins</w:t>
      </w:r>
      <w:r w:rsidRPr="00276554">
        <w:rPr>
          <w:rFonts w:asciiTheme="majorBidi" w:hAnsiTheme="majorBidi" w:cstheme="majorBidi"/>
          <w:sz w:val="24"/>
          <w:szCs w:val="24"/>
        </w:rPr>
        <w:t xml:space="preserve">, and then choosing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Custom Margins</w:t>
      </w:r>
      <w:r w:rsidR="00BD53F2" w:rsidRPr="00276554">
        <w:rPr>
          <w:rFonts w:asciiTheme="majorBidi" w:hAnsiTheme="majorBidi" w:cstheme="majorBidi"/>
          <w:sz w:val="24"/>
          <w:szCs w:val="24"/>
        </w:rPr>
        <w:t>, etc</w:t>
      </w:r>
      <w:r w:rsidRPr="00276554">
        <w:rPr>
          <w:rFonts w:asciiTheme="majorBidi" w:hAnsiTheme="majorBidi" w:cstheme="majorBidi"/>
          <w:sz w:val="24"/>
          <w:szCs w:val="24"/>
        </w:rPr>
        <w:t>.</w:t>
      </w:r>
    </w:p>
    <w:p w14:paraId="0C706204" w14:textId="13828BC6" w:rsidR="003B6E95" w:rsidRPr="00276554" w:rsidRDefault="008C46E3" w:rsidP="003B6E95">
      <w:pPr>
        <w:pStyle w:val="ListParagraph"/>
        <w:spacing w:afterLines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1238EBBF" wp14:editId="2BF2C444">
                <wp:simplePos x="0" y="0"/>
                <wp:positionH relativeFrom="column">
                  <wp:posOffset>366064</wp:posOffset>
                </wp:positionH>
                <wp:positionV relativeFrom="paragraph">
                  <wp:posOffset>10933</wp:posOffset>
                </wp:positionV>
                <wp:extent cx="6129931" cy="4011295"/>
                <wp:effectExtent l="0" t="0" r="4445" b="825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9931" cy="4011295"/>
                          <a:chOff x="0" y="0"/>
                          <a:chExt cx="6129931" cy="4011295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5106" y="0"/>
                            <a:ext cx="3044825" cy="4011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10" name="Group 10"/>
                        <wpg:cNvGrpSpPr/>
                        <wpg:grpSpPr>
                          <a:xfrm>
                            <a:off x="0" y="47708"/>
                            <a:ext cx="2719346" cy="2131141"/>
                            <a:chOff x="-2" y="0"/>
                            <a:chExt cx="2218055" cy="1552645"/>
                          </a:xfrm>
                        </wpg:grpSpPr>
                        <wps:wsp>
                          <wps:cNvPr id="19" name="Line Callout 1 19"/>
                          <wps:cNvSpPr/>
                          <wps:spPr>
                            <a:xfrm flipH="1">
                              <a:off x="-2" y="0"/>
                              <a:ext cx="2218055" cy="1338194"/>
                            </a:xfrm>
                            <a:prstGeom prst="borderCallout1">
                              <a:avLst>
                                <a:gd name="adj1" fmla="val 21815"/>
                                <a:gd name="adj2" fmla="val -41"/>
                                <a:gd name="adj3" fmla="val 21968"/>
                                <a:gd name="adj4" fmla="val -13591"/>
                              </a:avLst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2D0AD1A" w14:textId="4BD0A443" w:rsidR="008C46E3" w:rsidRDefault="008C46E3" w:rsidP="008C46E3">
                                <w:pPr>
                                  <w:spacing w:after="384"/>
                                  <w:rPr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</w:rPr>
                                  <w:t>Margins:</w:t>
                                </w:r>
                              </w:p>
                              <w:p w14:paraId="6DB270E0" w14:textId="7B35E3EC" w:rsidR="00A11FB7" w:rsidRDefault="00BD53F2" w:rsidP="008C46E3">
                                <w:pPr>
                                  <w:spacing w:after="384"/>
                                </w:pPr>
                                <w:r w:rsidRPr="00770374">
                                  <w:rPr>
                                    <w:b/>
                                    <w:bCs/>
                                  </w:rPr>
                                  <w:t xml:space="preserve">Steps 1 to </w:t>
                                </w:r>
                                <w:r w:rsidR="00A11FB7">
                                  <w:rPr>
                                    <w:b/>
                                    <w:bCs/>
                                  </w:rPr>
                                  <w:t>5</w:t>
                                </w:r>
                                <w:r w:rsidRPr="00770374">
                                  <w:rPr>
                                    <w:b/>
                                    <w:bCs/>
                                  </w:rPr>
                                  <w:t>:</w:t>
                                </w:r>
                                <w:r w:rsidRPr="00770374">
                                  <w:t xml:space="preserve"> </w:t>
                                </w:r>
                                <w:r w:rsidR="008C46E3">
                                  <w:t xml:space="preserve">Apply all steps then </w:t>
                                </w:r>
                                <w:proofErr w:type="gramStart"/>
                                <w:r w:rsidR="008C46E3">
                                  <w:t>click</w:t>
                                </w:r>
                                <w:r w:rsidR="00963771">
                                  <w:t xml:space="preserve"> </w:t>
                                </w:r>
                                <w:r w:rsidR="008C46E3">
                                  <w:t>”</w:t>
                                </w:r>
                                <w:proofErr w:type="gramEnd"/>
                                <w:r w:rsidR="008C46E3">
                                  <w:t>OK”</w:t>
                                </w:r>
                                <w:r w:rsidR="008C46E3" w:rsidRPr="00770374">
                                  <w:t>.</w:t>
                                </w:r>
                              </w:p>
                              <w:p w14:paraId="3822634C" w14:textId="77777777" w:rsidR="008C46E3" w:rsidRDefault="008C46E3" w:rsidP="008C46E3">
                                <w:pPr>
                                  <w:spacing w:after="384" w:line="240" w:lineRule="auto"/>
                                </w:pPr>
                                <w:r>
                                  <w:rPr>
                                    <w:b/>
                                    <w:bCs/>
                                  </w:rPr>
                                  <w:t>Layout</w:t>
                                </w:r>
                                <w:r w:rsidR="00BD53F2" w:rsidRPr="00770374">
                                  <w:rPr>
                                    <w:b/>
                                    <w:bCs/>
                                  </w:rPr>
                                  <w:t>:</w:t>
                                </w:r>
                                <w:r w:rsidR="00BD53F2" w:rsidRPr="00770374">
                                  <w:t xml:space="preserve"> </w:t>
                                </w:r>
                              </w:p>
                              <w:p w14:paraId="129C3B30" w14:textId="165E8D66" w:rsidR="00A11FB7" w:rsidRDefault="00A11FB7" w:rsidP="008C46E3">
                                <w:pPr>
                                  <w:spacing w:after="384" w:line="240" w:lineRule="auto"/>
                                </w:pPr>
                                <w:r w:rsidRPr="00770374">
                                  <w:rPr>
                                    <w:b/>
                                    <w:bCs/>
                                  </w:rPr>
                                  <w:t xml:space="preserve">Step </w:t>
                                </w:r>
                                <w:r w:rsidR="00B61454">
                                  <w:rPr>
                                    <w:b/>
                                    <w:bCs/>
                                  </w:rPr>
                                  <w:t>6</w:t>
                                </w:r>
                                <w:r w:rsidR="008C46E3">
                                  <w:rPr>
                                    <w:b/>
                                    <w:bCs/>
                                  </w:rPr>
                                  <w:t xml:space="preserve"> to </w:t>
                                </w:r>
                                <w:r w:rsidR="00963771">
                                  <w:rPr>
                                    <w:b/>
                                    <w:bCs/>
                                  </w:rPr>
                                  <w:t>8</w:t>
                                </w:r>
                                <w:r w:rsidRPr="00770374">
                                  <w:rPr>
                                    <w:b/>
                                    <w:bCs/>
                                  </w:rPr>
                                  <w:t>:</w:t>
                                </w:r>
                                <w:r w:rsidR="008C46E3">
                                  <w:t xml:space="preserve"> Apply all steps then </w:t>
                                </w:r>
                                <w:proofErr w:type="gramStart"/>
                                <w:r w:rsidR="008C46E3">
                                  <w:t>click</w:t>
                                </w:r>
                                <w:r w:rsidR="00963771">
                                  <w:t xml:space="preserve"> </w:t>
                                </w:r>
                                <w:r w:rsidR="008C46E3">
                                  <w:t>”</w:t>
                                </w:r>
                                <w:proofErr w:type="gramEnd"/>
                                <w:r w:rsidR="008C46E3">
                                  <w:t>OK”</w:t>
                                </w:r>
                                <w:r w:rsidRPr="00770374">
                                  <w:t>.</w:t>
                                </w:r>
                              </w:p>
                              <w:p w14:paraId="06B4583A" w14:textId="77777777" w:rsidR="00A11FB7" w:rsidRPr="00770374" w:rsidRDefault="00A11FB7" w:rsidP="00A11FB7">
                                <w:pPr>
                                  <w:spacing w:after="384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Straight Connector 9"/>
                          <wps:cNvCnPr/>
                          <wps:spPr>
                            <a:xfrm>
                              <a:off x="1097280" y="1338245"/>
                              <a:ext cx="0" cy="2144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238EBBF" id="Group 15" o:spid="_x0000_s1026" style="position:absolute;left:0;text-align:left;margin-left:28.8pt;margin-top:.85pt;width:482.65pt;height:315.85pt;z-index:251716608" coordsize="61299,401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30851;width:30448;height:40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">
                  <v:imagedata r:id="rId9" o:title=""/>
                  <v:path arrowok="t"/>
                </v:shape>
                <v:group id="Group 10" o:spid="_x0000_s1028" style="position:absolute;top:477;width:27193;height:21311" coordorigin="" coordsize="22180,15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47" coordsize="21600,21600" o:spt="47" adj="-8280,24300,-1800,4050" path="m@0@1l@2@3nfem,l21600,r,21600l,21600xe">
                    <v:stroke joinstyle="miter"/>
                    <v:formulas>
                      <v:f eqn="val #0"/>
                      <v:f eqn="val #1"/>
                      <v:f eqn="val #2"/>
                      <v:f eqn="val #3"/>
                    </v:formulas>
                    <v:path arrowok="t" o:extrusionok="f" gradientshapeok="t" o:connecttype="custom" o:connectlocs="@0,@1;10800,0;10800,21600;0,10800;21600,10800"/>
                    <v:handles>
                      <v:h position="#0,#1"/>
                      <v:h position="#2,#3"/>
                    </v:handles>
                    <o:callout v:ext="edit" type="oneSegment" on="t"/>
                  </v:shapetype>
                  <v:shape id="Line Callout 1 19" o:spid="_x0000_s1029" type="#_x0000_t47" style="position:absolute;width:22180;height:1338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" adj="-2936,4745,-9,4712" fillcolor="white [3201]" strokecolor="black [3200]" strokeweight="1pt">
                    <v:textbox>
                      <w:txbxContent>
                        <w:p w14:paraId="62D0AD1A" w14:textId="4BD0A443" w:rsidR="008C46E3" w:rsidRDefault="008C46E3" w:rsidP="008C46E3">
                          <w:pPr>
                            <w:spacing w:after="384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Margins:</w:t>
                          </w:r>
                        </w:p>
                        <w:p w14:paraId="6DB270E0" w14:textId="7B35E3EC" w:rsidR="00A11FB7" w:rsidRDefault="00BD53F2" w:rsidP="008C46E3">
                          <w:pPr>
                            <w:spacing w:after="384"/>
                          </w:pPr>
                          <w:r w:rsidRPr="00770374">
                            <w:rPr>
                              <w:b/>
                              <w:bCs/>
                            </w:rPr>
                            <w:t xml:space="preserve">Steps 1 to </w:t>
                          </w:r>
                          <w:r w:rsidR="00A11FB7">
                            <w:rPr>
                              <w:b/>
                              <w:bCs/>
                            </w:rPr>
                            <w:t>5</w:t>
                          </w:r>
                          <w:r w:rsidRPr="00770374">
                            <w:rPr>
                              <w:b/>
                              <w:bCs/>
                            </w:rPr>
                            <w:t>:</w:t>
                          </w:r>
                          <w:r w:rsidRPr="00770374">
                            <w:t xml:space="preserve"> </w:t>
                          </w:r>
                          <w:r w:rsidR="008C46E3">
                            <w:t xml:space="preserve">Apply all steps then </w:t>
                          </w:r>
                          <w:proofErr w:type="gramStart"/>
                          <w:r w:rsidR="008C46E3">
                            <w:t>click</w:t>
                          </w:r>
                          <w:r w:rsidR="00963771">
                            <w:t xml:space="preserve"> </w:t>
                          </w:r>
                          <w:r w:rsidR="008C46E3">
                            <w:t>”</w:t>
                          </w:r>
                          <w:proofErr w:type="gramEnd"/>
                          <w:r w:rsidR="008C46E3">
                            <w:t>OK”</w:t>
                          </w:r>
                          <w:r w:rsidR="008C46E3" w:rsidRPr="00770374">
                            <w:t>.</w:t>
                          </w:r>
                        </w:p>
                        <w:p w14:paraId="3822634C" w14:textId="77777777" w:rsidR="008C46E3" w:rsidRDefault="008C46E3" w:rsidP="008C46E3">
                          <w:pPr>
                            <w:spacing w:after="384" w:line="240" w:lineRule="auto"/>
                          </w:pPr>
                          <w:r>
                            <w:rPr>
                              <w:b/>
                              <w:bCs/>
                            </w:rPr>
                            <w:t>Layout</w:t>
                          </w:r>
                          <w:r w:rsidR="00BD53F2" w:rsidRPr="00770374">
                            <w:rPr>
                              <w:b/>
                              <w:bCs/>
                            </w:rPr>
                            <w:t>:</w:t>
                          </w:r>
                          <w:r w:rsidR="00BD53F2" w:rsidRPr="00770374">
                            <w:t xml:space="preserve"> </w:t>
                          </w:r>
                        </w:p>
                        <w:p w14:paraId="129C3B30" w14:textId="165E8D66" w:rsidR="00A11FB7" w:rsidRDefault="00A11FB7" w:rsidP="008C46E3">
                          <w:pPr>
                            <w:spacing w:after="384" w:line="240" w:lineRule="auto"/>
                          </w:pPr>
                          <w:r w:rsidRPr="00770374">
                            <w:rPr>
                              <w:b/>
                              <w:bCs/>
                            </w:rPr>
                            <w:t xml:space="preserve">Step </w:t>
                          </w:r>
                          <w:r w:rsidR="00B61454">
                            <w:rPr>
                              <w:b/>
                              <w:bCs/>
                            </w:rPr>
                            <w:t>6</w:t>
                          </w:r>
                          <w:r w:rsidR="008C46E3">
                            <w:rPr>
                              <w:b/>
                              <w:bCs/>
                            </w:rPr>
                            <w:t xml:space="preserve"> to </w:t>
                          </w:r>
                          <w:r w:rsidR="00963771">
                            <w:rPr>
                              <w:b/>
                              <w:bCs/>
                            </w:rPr>
                            <w:t>8</w:t>
                          </w:r>
                          <w:r w:rsidRPr="00770374">
                            <w:rPr>
                              <w:b/>
                              <w:bCs/>
                            </w:rPr>
                            <w:t>:</w:t>
                          </w:r>
                          <w:r w:rsidR="008C46E3">
                            <w:t xml:space="preserve"> Apply all steps then </w:t>
                          </w:r>
                          <w:proofErr w:type="gramStart"/>
                          <w:r w:rsidR="008C46E3">
                            <w:t>click</w:t>
                          </w:r>
                          <w:r w:rsidR="00963771">
                            <w:t xml:space="preserve"> </w:t>
                          </w:r>
                          <w:r w:rsidR="008C46E3">
                            <w:t>”</w:t>
                          </w:r>
                          <w:proofErr w:type="gramEnd"/>
                          <w:r w:rsidR="008C46E3">
                            <w:t>OK”</w:t>
                          </w:r>
                          <w:r w:rsidRPr="00770374">
                            <w:t>.</w:t>
                          </w:r>
                        </w:p>
                        <w:p w14:paraId="06B4583A" w14:textId="77777777" w:rsidR="00A11FB7" w:rsidRPr="00770374" w:rsidRDefault="00A11FB7" w:rsidP="00A11FB7">
                          <w:pPr>
                            <w:spacing w:after="384"/>
                          </w:pPr>
                        </w:p>
                      </w:txbxContent>
                    </v:textbox>
                    <o:callout v:ext="edit" minusy="t"/>
                  </v:shape>
                  <v:line id="Straight Connector 9" o:spid="_x0000_s1030" style="position:absolute;visibility:visible;mso-wrap-style:square" from="10972,13382" to="10972,155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" strokecolor="black [3200]" strokeweight=".5pt">
                    <v:stroke joinstyle="miter"/>
                  </v:line>
                </v:group>
              </v:group>
            </w:pict>
          </mc:Fallback>
        </mc:AlternateContent>
      </w:r>
    </w:p>
    <w:p w14:paraId="4E6CF4B7" w14:textId="77301B24" w:rsidR="00DA7CCA" w:rsidRPr="00276554" w:rsidRDefault="00DA7CCA" w:rsidP="00D96105">
      <w:pPr>
        <w:spacing w:afterLines="0" w:line="240" w:lineRule="auto"/>
        <w:jc w:val="right"/>
        <w:rPr>
          <w:rFonts w:asciiTheme="majorBidi" w:hAnsiTheme="majorBidi" w:cstheme="majorBidi"/>
          <w:sz w:val="24"/>
          <w:szCs w:val="24"/>
        </w:rPr>
      </w:pPr>
    </w:p>
    <w:p w14:paraId="120EA31D" w14:textId="2253A17C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3B65262" w14:textId="281F5D1E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A748E8E" w14:textId="730468D9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4BEE3856" w14:textId="30D83986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BD711E1" w14:textId="50CF1389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6A3F63DC" w14:textId="56FE681A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67D5952" w14:textId="78EC8BB4" w:rsidR="0028353F" w:rsidRPr="00276554" w:rsidRDefault="00963771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anchor distT="0" distB="0" distL="114300" distR="114300" simplePos="0" relativeHeight="251717632" behindDoc="1" locked="0" layoutInCell="1" allowOverlap="1" wp14:anchorId="03F7DC6C" wp14:editId="1BA517E7">
            <wp:simplePos x="0" y="0"/>
            <wp:positionH relativeFrom="margin">
              <wp:posOffset>222250</wp:posOffset>
            </wp:positionH>
            <wp:positionV relativeFrom="paragraph">
              <wp:posOffset>169545</wp:posOffset>
            </wp:positionV>
            <wp:extent cx="3113405" cy="4102100"/>
            <wp:effectExtent l="0" t="0" r="0" b="0"/>
            <wp:wrapTight wrapText="bothSides">
              <wp:wrapPolygon edited="0">
                <wp:start x="0" y="0"/>
                <wp:lineTo x="0" y="21466"/>
                <wp:lineTo x="21411" y="21466"/>
                <wp:lineTo x="21411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3405" cy="410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DA5D53" w14:textId="66E68736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87DD2A6" w14:textId="77777777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57B1EE8" w14:textId="77777777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4AE83BC9" w14:textId="77777777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7B8F584B" w14:textId="77777777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E6D312E" w14:textId="77777777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64B6DB50" w14:textId="77777777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9B556F8" w14:textId="2E25D697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D929DEB" w14:textId="75C1E329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74A883AF" w14:textId="638DD296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652C440" w14:textId="4156EBE2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610A90A" w14:textId="1550E50A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0871392" w14:textId="77777777" w:rsidR="0028353F" w:rsidRPr="00276554" w:rsidRDefault="0028353F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5D68E77" w14:textId="77777777" w:rsidR="00A11FB7" w:rsidRPr="00276554" w:rsidRDefault="00A11FB7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60063384" w14:textId="77777777" w:rsidR="00A11FB7" w:rsidRPr="00276554" w:rsidRDefault="00A11FB7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7BA06FE" w14:textId="77777777" w:rsidR="00A11FB7" w:rsidRPr="00276554" w:rsidRDefault="00A11FB7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32B9245" w14:textId="77777777" w:rsidR="008C46E3" w:rsidRPr="00276554" w:rsidRDefault="008C46E3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AB1D6D1" w14:textId="51C755D3" w:rsidR="008C46E3" w:rsidRDefault="008C46E3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67345824" w14:textId="77777777" w:rsidR="00D666E0" w:rsidRPr="00276554" w:rsidRDefault="00D666E0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401AFA1" w14:textId="197E3B33" w:rsidR="00DA7CCA" w:rsidRPr="00276554" w:rsidRDefault="00DA7CCA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econd: Cover of the </w:t>
      </w:r>
      <w:r w:rsidR="003B6E95" w:rsidRPr="00276554">
        <w:rPr>
          <w:rFonts w:asciiTheme="majorBidi" w:hAnsiTheme="majorBidi" w:cstheme="majorBidi"/>
          <w:b/>
          <w:bCs/>
          <w:sz w:val="24"/>
          <w:szCs w:val="24"/>
        </w:rPr>
        <w:t>R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esearch (first page of the research)</w:t>
      </w:r>
    </w:p>
    <w:p w14:paraId="4FBB538F" w14:textId="77777777" w:rsidR="003B6E95" w:rsidRPr="00276554" w:rsidRDefault="003B6E95" w:rsidP="003B6E95">
      <w:pPr>
        <w:pStyle w:val="ListParagraph"/>
        <w:numPr>
          <w:ilvl w:val="0"/>
          <w:numId w:val="5"/>
        </w:num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Title of the Research</w:t>
      </w:r>
    </w:p>
    <w:p w14:paraId="608164E5" w14:textId="77777777" w:rsidR="00DA7CCA" w:rsidRPr="00276554" w:rsidRDefault="003B6E95" w:rsidP="003B6E95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The title of the research</w:t>
      </w:r>
      <w:r w:rsidR="00DA7CCA" w:rsidRPr="0027655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="00DA7CCA" w:rsidRPr="00276554">
        <w:rPr>
          <w:rFonts w:asciiTheme="majorBidi" w:hAnsiTheme="majorBidi" w:cstheme="majorBidi"/>
          <w:sz w:val="24"/>
          <w:szCs w:val="24"/>
        </w:rPr>
        <w:t>is written</w:t>
      </w:r>
      <w:proofErr w:type="gramEnd"/>
      <w:r w:rsidR="00DA7CCA" w:rsidRPr="00276554">
        <w:rPr>
          <w:rFonts w:asciiTheme="majorBidi" w:hAnsiTheme="majorBidi" w:cstheme="majorBidi"/>
          <w:sz w:val="24"/>
          <w:szCs w:val="24"/>
        </w:rPr>
        <w:t xml:space="preserve"> at the beginning of the page according to the following format:</w:t>
      </w:r>
    </w:p>
    <w:p w14:paraId="5F089E20" w14:textId="7074D44A" w:rsidR="00DA7CCA" w:rsidRPr="00276554" w:rsidRDefault="00553705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Font size: 3</w:t>
      </w:r>
      <w:r w:rsidR="00DA7CCA" w:rsidRPr="00276554">
        <w:rPr>
          <w:rFonts w:asciiTheme="majorBidi" w:hAnsiTheme="majorBidi" w:cstheme="majorBidi"/>
          <w:sz w:val="24"/>
          <w:szCs w:val="24"/>
        </w:rPr>
        <w:t xml:space="preserve">6, </w:t>
      </w:r>
      <w:r w:rsidR="00954D99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Bold </w:t>
      </w:r>
      <w:r w:rsidR="00877908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DA7CCA"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68A711E8" w14:textId="0E7DEB3A" w:rsidR="00070CB8" w:rsidRPr="00276554" w:rsidRDefault="00982819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noProof/>
        </w:rPr>
        <w:drawing>
          <wp:anchor distT="0" distB="0" distL="114300" distR="114300" simplePos="0" relativeHeight="251697152" behindDoc="1" locked="0" layoutInCell="1" allowOverlap="1" wp14:anchorId="45B88EF4" wp14:editId="3452821C">
            <wp:simplePos x="0" y="0"/>
            <wp:positionH relativeFrom="column">
              <wp:posOffset>2895600</wp:posOffset>
            </wp:positionH>
            <wp:positionV relativeFrom="paragraph">
              <wp:posOffset>13970</wp:posOffset>
            </wp:positionV>
            <wp:extent cx="876300" cy="361950"/>
            <wp:effectExtent l="0" t="0" r="0" b="0"/>
            <wp:wrapTight wrapText="bothSides">
              <wp:wrapPolygon edited="0">
                <wp:start x="0" y="0"/>
                <wp:lineTo x="0" y="20463"/>
                <wp:lineTo x="21130" y="20463"/>
                <wp:lineTo x="21130" y="0"/>
                <wp:lineTo x="0" y="0"/>
              </wp:wrapPolygon>
            </wp:wrapTight>
            <wp:docPr id="13" name="صورة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صورة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763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7CCA"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CD1A77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295BE52D" w14:textId="2F71CDDB" w:rsidR="00142564" w:rsidRPr="00276554" w:rsidRDefault="00DA7CCA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Alignment: </w:t>
      </w:r>
      <w:r w:rsidR="00142564" w:rsidRPr="00276554">
        <w:rPr>
          <w:rFonts w:asciiTheme="majorBidi" w:hAnsiTheme="majorBidi" w:cstheme="majorBidi"/>
          <w:sz w:val="24"/>
          <w:szCs w:val="24"/>
        </w:rPr>
        <w:t>C</w:t>
      </w:r>
      <w:r w:rsidRPr="00276554">
        <w:rPr>
          <w:rFonts w:asciiTheme="majorBidi" w:hAnsiTheme="majorBidi" w:cstheme="majorBidi"/>
          <w:sz w:val="24"/>
          <w:szCs w:val="24"/>
        </w:rPr>
        <w:t>enter</w:t>
      </w:r>
    </w:p>
    <w:p w14:paraId="6C66DAC7" w14:textId="328F1B5D" w:rsidR="00DA7CCA" w:rsidRPr="00276554" w:rsidRDefault="00DA7CCA" w:rsidP="00982819">
      <w:pPr>
        <w:pStyle w:val="ListParagraph"/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  </w:t>
      </w:r>
    </w:p>
    <w:p w14:paraId="40E3FAE8" w14:textId="77777777" w:rsidR="00DA7CCA" w:rsidRPr="00276554" w:rsidRDefault="00CD1A77" w:rsidP="00CD1A77">
      <w:pPr>
        <w:pStyle w:val="ListParagraph"/>
        <w:numPr>
          <w:ilvl w:val="0"/>
          <w:numId w:val="5"/>
        </w:num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N</w:t>
      </w:r>
      <w:r w:rsidR="00DA7CCA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ame of the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DA7CCA" w:rsidRPr="00276554">
        <w:rPr>
          <w:rFonts w:asciiTheme="majorBidi" w:hAnsiTheme="majorBidi" w:cstheme="majorBidi"/>
          <w:b/>
          <w:bCs/>
          <w:sz w:val="24"/>
          <w:szCs w:val="24"/>
        </w:rPr>
        <w:t>esearcher</w:t>
      </w:r>
    </w:p>
    <w:p w14:paraId="051D5E71" w14:textId="77777777" w:rsidR="00DA7CCA" w:rsidRPr="00276554" w:rsidRDefault="00DA7CCA" w:rsidP="00CD1A77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The name of the </w:t>
      </w:r>
      <w:r w:rsidR="00CD1A77" w:rsidRPr="00276554">
        <w:rPr>
          <w:rFonts w:asciiTheme="majorBidi" w:hAnsiTheme="majorBidi" w:cstheme="majorBidi"/>
          <w:sz w:val="24"/>
          <w:szCs w:val="24"/>
        </w:rPr>
        <w:t>re</w:t>
      </w:r>
      <w:r w:rsidRPr="00276554">
        <w:rPr>
          <w:rFonts w:asciiTheme="majorBidi" w:hAnsiTheme="majorBidi" w:cstheme="majorBidi"/>
          <w:sz w:val="24"/>
          <w:szCs w:val="24"/>
        </w:rPr>
        <w:t>search</w:t>
      </w:r>
      <w:r w:rsidR="00CD1A77" w:rsidRPr="00276554">
        <w:rPr>
          <w:rFonts w:asciiTheme="majorBidi" w:hAnsiTheme="majorBidi" w:cstheme="majorBidi"/>
          <w:sz w:val="24"/>
          <w:szCs w:val="24"/>
        </w:rPr>
        <w:t>er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276554">
        <w:rPr>
          <w:rFonts w:asciiTheme="majorBidi" w:hAnsiTheme="majorBidi" w:cstheme="majorBidi"/>
          <w:sz w:val="24"/>
          <w:szCs w:val="24"/>
        </w:rPr>
        <w:t>is written</w:t>
      </w:r>
      <w:proofErr w:type="gramEnd"/>
      <w:r w:rsidRPr="00276554">
        <w:rPr>
          <w:rFonts w:asciiTheme="majorBidi" w:hAnsiTheme="majorBidi" w:cstheme="majorBidi"/>
          <w:sz w:val="24"/>
          <w:szCs w:val="24"/>
        </w:rPr>
        <w:t xml:space="preserve"> in the center of the page according to the following format:</w:t>
      </w:r>
    </w:p>
    <w:p w14:paraId="52BCC574" w14:textId="3EEBE791" w:rsidR="00CD1A77" w:rsidRPr="00276554" w:rsidRDefault="00DA7CCA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size: 24, </w:t>
      </w:r>
      <w:r w:rsidR="00954D99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Bold </w:t>
      </w:r>
      <w:r w:rsidR="00877908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2EEFDA05" w14:textId="46C45CF9" w:rsidR="00DA7CCA" w:rsidRPr="00276554" w:rsidRDefault="00982819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noProof/>
        </w:rPr>
        <w:drawing>
          <wp:anchor distT="0" distB="0" distL="114300" distR="114300" simplePos="0" relativeHeight="251698176" behindDoc="1" locked="0" layoutInCell="1" allowOverlap="1" wp14:anchorId="0FB5BF47" wp14:editId="5C562CAF">
            <wp:simplePos x="0" y="0"/>
            <wp:positionH relativeFrom="column">
              <wp:posOffset>2981325</wp:posOffset>
            </wp:positionH>
            <wp:positionV relativeFrom="paragraph">
              <wp:posOffset>12065</wp:posOffset>
            </wp:positionV>
            <wp:extent cx="876300" cy="361950"/>
            <wp:effectExtent l="0" t="0" r="0" b="0"/>
            <wp:wrapTight wrapText="bothSides">
              <wp:wrapPolygon edited="0">
                <wp:start x="0" y="0"/>
                <wp:lineTo x="0" y="20463"/>
                <wp:lineTo x="21130" y="20463"/>
                <wp:lineTo x="21130" y="0"/>
                <wp:lineTo x="0" y="0"/>
              </wp:wrapPolygon>
            </wp:wrapTight>
            <wp:docPr id="12" name="صورة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صورة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763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7CCA"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CD1A77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255C2C3B" w14:textId="43773A4F" w:rsidR="00142564" w:rsidRPr="00276554" w:rsidRDefault="00DA7CCA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Alignment: </w:t>
      </w:r>
      <w:r w:rsidR="00142564" w:rsidRPr="00276554">
        <w:rPr>
          <w:rFonts w:asciiTheme="majorBidi" w:hAnsiTheme="majorBidi" w:cstheme="majorBidi"/>
          <w:sz w:val="24"/>
          <w:szCs w:val="24"/>
        </w:rPr>
        <w:t>C</w:t>
      </w:r>
      <w:r w:rsidRPr="00276554">
        <w:rPr>
          <w:rFonts w:asciiTheme="majorBidi" w:hAnsiTheme="majorBidi" w:cstheme="majorBidi"/>
          <w:sz w:val="24"/>
          <w:szCs w:val="24"/>
        </w:rPr>
        <w:t>enter</w:t>
      </w:r>
    </w:p>
    <w:p w14:paraId="0492C5ED" w14:textId="77777777" w:rsidR="00DA7CCA" w:rsidRPr="00276554" w:rsidRDefault="00DA7CCA" w:rsidP="00CD1A77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Third: </w:t>
      </w:r>
      <w:r w:rsidR="00CD1A77" w:rsidRPr="00276554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ontent of the </w:t>
      </w:r>
      <w:r w:rsidR="00CD1A77" w:rsidRPr="00276554">
        <w:rPr>
          <w:rFonts w:asciiTheme="majorBidi" w:hAnsiTheme="majorBidi" w:cstheme="majorBidi"/>
          <w:b/>
          <w:bCs/>
          <w:sz w:val="24"/>
          <w:szCs w:val="24"/>
        </w:rPr>
        <w:t>Re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search</w:t>
      </w:r>
    </w:p>
    <w:p w14:paraId="0DBFD7CA" w14:textId="77777777" w:rsidR="00DA7CCA" w:rsidRPr="00276554" w:rsidRDefault="00CD1A77" w:rsidP="00CD1A77">
      <w:pPr>
        <w:pStyle w:val="ListParagraph"/>
        <w:numPr>
          <w:ilvl w:val="0"/>
          <w:numId w:val="8"/>
        </w:numPr>
        <w:spacing w:afterLines="0" w:line="240" w:lineRule="auto"/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M</w:t>
      </w:r>
      <w:r w:rsidR="00DA7CCA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argins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Adjustment </w:t>
      </w:r>
      <w:r w:rsidR="00DA7CCA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of the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Re</w:t>
      </w:r>
      <w:r w:rsidR="00DA7CCA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search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C</w:t>
      </w:r>
      <w:r w:rsidR="00DA7CCA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ontent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DA7CCA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ages and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C</w:t>
      </w:r>
      <w:r w:rsidR="00DA7CCA" w:rsidRPr="00276554">
        <w:rPr>
          <w:rFonts w:asciiTheme="majorBidi" w:hAnsiTheme="majorBidi" w:cstheme="majorBidi"/>
          <w:b/>
          <w:bCs/>
          <w:sz w:val="24"/>
          <w:szCs w:val="24"/>
        </w:rPr>
        <w:t>olumns</w:t>
      </w:r>
    </w:p>
    <w:p w14:paraId="13C606D3" w14:textId="77777777" w:rsidR="00DA7CCA" w:rsidRPr="00276554" w:rsidRDefault="00DA7CCA" w:rsidP="00CD1A77">
      <w:pPr>
        <w:pStyle w:val="ListParagraph"/>
        <w:numPr>
          <w:ilvl w:val="0"/>
          <w:numId w:val="9"/>
        </w:numPr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The pages </w:t>
      </w:r>
      <w:proofErr w:type="gramStart"/>
      <w:r w:rsidRPr="00276554">
        <w:rPr>
          <w:rFonts w:asciiTheme="majorBidi" w:hAnsiTheme="majorBidi" w:cstheme="majorBidi"/>
          <w:sz w:val="24"/>
          <w:szCs w:val="24"/>
        </w:rPr>
        <w:t>are divided</w:t>
      </w:r>
      <w:proofErr w:type="gramEnd"/>
      <w:r w:rsidRPr="00276554">
        <w:rPr>
          <w:rFonts w:asciiTheme="majorBidi" w:hAnsiTheme="majorBidi" w:cstheme="majorBidi"/>
          <w:sz w:val="24"/>
          <w:szCs w:val="24"/>
        </w:rPr>
        <w:t xml:space="preserve"> into two columns according to the format shown in the image.</w:t>
      </w:r>
    </w:p>
    <w:p w14:paraId="2F008719" w14:textId="599986A2" w:rsidR="00DA7CCA" w:rsidRPr="00276554" w:rsidRDefault="00DA7CCA" w:rsidP="00CD1A77">
      <w:pPr>
        <w:pStyle w:val="ListParagraph"/>
        <w:numPr>
          <w:ilvl w:val="0"/>
          <w:numId w:val="9"/>
        </w:numPr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Follow the numbers shown in the image and enter the same values for e</w:t>
      </w:r>
      <w:r w:rsidR="00CD1A77" w:rsidRPr="00276554">
        <w:rPr>
          <w:rFonts w:asciiTheme="majorBidi" w:hAnsiTheme="majorBidi" w:cstheme="majorBidi"/>
          <w:sz w:val="24"/>
          <w:szCs w:val="24"/>
        </w:rPr>
        <w:t>ach stage as shown in the image.</w:t>
      </w:r>
    </w:p>
    <w:p w14:paraId="71CEE5C4" w14:textId="77777777" w:rsidR="00A53698" w:rsidRPr="00276554" w:rsidRDefault="00A53698" w:rsidP="00CD1A77">
      <w:pPr>
        <w:pStyle w:val="ListParagraph"/>
        <w:numPr>
          <w:ilvl w:val="0"/>
          <w:numId w:val="9"/>
        </w:numPr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7F35A719" w14:textId="7E537E68" w:rsidR="00CD1A77" w:rsidRPr="00276554" w:rsidRDefault="00DA7CCA" w:rsidP="00A07E6A">
      <w:pPr>
        <w:pStyle w:val="ListParagraph"/>
        <w:numPr>
          <w:ilvl w:val="0"/>
          <w:numId w:val="3"/>
        </w:numPr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Columns </w:t>
      </w:r>
      <w:proofErr w:type="gramStart"/>
      <w:r w:rsidRPr="00276554">
        <w:rPr>
          <w:rFonts w:asciiTheme="majorBidi" w:hAnsiTheme="majorBidi" w:cstheme="majorBidi"/>
          <w:sz w:val="24"/>
          <w:szCs w:val="24"/>
        </w:rPr>
        <w:t>are accessed</w:t>
      </w:r>
      <w:proofErr w:type="gramEnd"/>
      <w:r w:rsidR="00CD1A77" w:rsidRPr="00276554">
        <w:rPr>
          <w:rFonts w:asciiTheme="majorBidi" w:hAnsiTheme="majorBidi" w:cstheme="majorBidi"/>
          <w:sz w:val="24"/>
          <w:szCs w:val="24"/>
        </w:rPr>
        <w:t xml:space="preserve"> by choosing the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CD1A77" w:rsidRPr="00276554">
        <w:rPr>
          <w:rFonts w:asciiTheme="majorBidi" w:hAnsiTheme="majorBidi" w:cstheme="majorBidi"/>
          <w:b/>
          <w:bCs/>
          <w:sz w:val="24"/>
          <w:szCs w:val="24"/>
        </w:rPr>
        <w:t>L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ayout </w:t>
      </w:r>
      <w:r w:rsidRPr="00276554">
        <w:rPr>
          <w:rFonts w:asciiTheme="majorBidi" w:hAnsiTheme="majorBidi" w:cstheme="majorBidi"/>
          <w:sz w:val="24"/>
          <w:szCs w:val="24"/>
        </w:rPr>
        <w:t xml:space="preserve">menu, then </w:t>
      </w:r>
      <w:r w:rsidR="00CD1A77" w:rsidRPr="00276554">
        <w:rPr>
          <w:rFonts w:asciiTheme="majorBidi" w:hAnsiTheme="majorBidi" w:cstheme="majorBidi"/>
          <w:sz w:val="24"/>
          <w:szCs w:val="24"/>
        </w:rPr>
        <w:t>clicking on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CD1A77" w:rsidRPr="00276554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olumns</w:t>
      </w:r>
      <w:r w:rsidRPr="00276554">
        <w:rPr>
          <w:rFonts w:asciiTheme="majorBidi" w:hAnsiTheme="majorBidi" w:cstheme="majorBidi"/>
          <w:sz w:val="24"/>
          <w:szCs w:val="24"/>
        </w:rPr>
        <w:t xml:space="preserve"> and finally choosing </w:t>
      </w:r>
      <w:r w:rsidR="00CD1A77" w:rsidRPr="00276554">
        <w:rPr>
          <w:rFonts w:asciiTheme="majorBidi" w:hAnsiTheme="majorBidi" w:cstheme="majorBidi"/>
          <w:b/>
          <w:bCs/>
          <w:sz w:val="24"/>
          <w:szCs w:val="24"/>
        </w:rPr>
        <w:t>Mo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re </w:t>
      </w:r>
      <w:r w:rsidR="00CD1A77" w:rsidRPr="00276554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olumns</w:t>
      </w:r>
      <w:r w:rsidR="00A07E6A" w:rsidRPr="00276554">
        <w:rPr>
          <w:rFonts w:asciiTheme="majorBidi" w:hAnsiTheme="majorBidi" w:cstheme="majorBidi"/>
          <w:sz w:val="24"/>
          <w:szCs w:val="24"/>
        </w:rPr>
        <w:t>, etc.</w:t>
      </w:r>
    </w:p>
    <w:p w14:paraId="48586DF5" w14:textId="1191EC0F" w:rsidR="00CD1A77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99200" behindDoc="1" locked="0" layoutInCell="1" allowOverlap="1" wp14:anchorId="26C03D14" wp14:editId="70FD1E79">
            <wp:simplePos x="0" y="0"/>
            <wp:positionH relativeFrom="column">
              <wp:posOffset>1285875</wp:posOffset>
            </wp:positionH>
            <wp:positionV relativeFrom="paragraph">
              <wp:posOffset>76835</wp:posOffset>
            </wp:positionV>
            <wp:extent cx="3733800" cy="3505200"/>
            <wp:effectExtent l="0" t="0" r="0" b="0"/>
            <wp:wrapTight wrapText="bothSides">
              <wp:wrapPolygon edited="0">
                <wp:start x="0" y="0"/>
                <wp:lineTo x="0" y="21483"/>
                <wp:lineTo x="21490" y="21483"/>
                <wp:lineTo x="21490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6515E3" w14:textId="69C1F527" w:rsidR="00982819" w:rsidRPr="00276554" w:rsidRDefault="00982819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50E6D972" w14:textId="4330C30E" w:rsidR="00982819" w:rsidRPr="00276554" w:rsidRDefault="00982819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40B7C55B" w14:textId="40E4FFD5" w:rsidR="00982819" w:rsidRPr="00276554" w:rsidRDefault="00982819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2C37666C" w14:textId="33AE7FD4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486ABB8F" w14:textId="41AA4B18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3D0FB202" w14:textId="1E2CCBD9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3795047F" w14:textId="29518624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3793E952" w14:textId="406ACB40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5C0435A2" w14:textId="288A6A75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6122E5D7" w14:textId="12D8530F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0FF713C9" w14:textId="14BEB561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7340F5EB" w14:textId="1E27349B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6119D814" w14:textId="378352D4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440D6782" w14:textId="5148AD8F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6C371DCA" w14:textId="197EBC3B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2E07E200" w14:textId="7F75E72C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693286A2" w14:textId="5263D43C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5AD1E467" w14:textId="41341EC1" w:rsidR="00A53698" w:rsidRPr="00276554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078CBC11" w14:textId="72FC6BCF" w:rsidR="00A53698" w:rsidRDefault="00A53698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58C0DB09" w14:textId="77777777" w:rsidR="00D666E0" w:rsidRPr="00276554" w:rsidRDefault="00D666E0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5841D5A0" w14:textId="25551D7D" w:rsidR="00982819" w:rsidRPr="00276554" w:rsidRDefault="00982819" w:rsidP="00CD1A77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037F1DDC" w14:textId="77777777" w:rsidR="00AE0C2E" w:rsidRPr="00276554" w:rsidRDefault="00AE0C2E" w:rsidP="00E75CEB">
      <w:pPr>
        <w:pStyle w:val="ListParagraph"/>
        <w:numPr>
          <w:ilvl w:val="0"/>
          <w:numId w:val="8"/>
        </w:numPr>
        <w:spacing w:afterLines="0" w:after="384" w:line="240" w:lineRule="auto"/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Headings and </w:t>
      </w:r>
      <w:r w:rsidR="00E75CEB" w:rsidRPr="00276554">
        <w:rPr>
          <w:rFonts w:asciiTheme="majorBidi" w:hAnsiTheme="majorBidi" w:cstheme="majorBidi"/>
          <w:b/>
          <w:bCs/>
          <w:sz w:val="24"/>
          <w:szCs w:val="24"/>
        </w:rPr>
        <w:t>T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exts</w:t>
      </w:r>
    </w:p>
    <w:p w14:paraId="3EA929D5" w14:textId="367DED27" w:rsidR="00AE0C2E" w:rsidRPr="00276554" w:rsidRDefault="00AE0C2E" w:rsidP="00A07E6A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The </w:t>
      </w:r>
      <w:r w:rsidR="00A07E6A" w:rsidRPr="00276554">
        <w:rPr>
          <w:rFonts w:asciiTheme="majorBidi" w:hAnsiTheme="majorBidi" w:cstheme="majorBidi"/>
          <w:sz w:val="24"/>
          <w:szCs w:val="24"/>
        </w:rPr>
        <w:t xml:space="preserve">headings, </w:t>
      </w:r>
      <w:r w:rsidR="00CD1A77" w:rsidRPr="00276554">
        <w:rPr>
          <w:rFonts w:asciiTheme="majorBidi" w:hAnsiTheme="majorBidi" w:cstheme="majorBidi"/>
          <w:sz w:val="24"/>
          <w:szCs w:val="24"/>
        </w:rPr>
        <w:t>subheadings</w:t>
      </w:r>
      <w:r w:rsidR="00A07E6A" w:rsidRPr="00276554">
        <w:rPr>
          <w:rFonts w:asciiTheme="majorBidi" w:hAnsiTheme="majorBidi" w:cstheme="majorBidi"/>
          <w:sz w:val="24"/>
          <w:szCs w:val="24"/>
        </w:rPr>
        <w:t xml:space="preserve"> and texts</w:t>
      </w:r>
      <w:r w:rsidRPr="00276554">
        <w:rPr>
          <w:rFonts w:asciiTheme="majorBidi" w:hAnsiTheme="majorBidi" w:cstheme="majorBidi"/>
          <w:sz w:val="24"/>
          <w:szCs w:val="24"/>
        </w:rPr>
        <w:t xml:space="preserve"> in the </w:t>
      </w:r>
      <w:r w:rsidR="00CD1A77" w:rsidRPr="00276554">
        <w:rPr>
          <w:rFonts w:asciiTheme="majorBidi" w:hAnsiTheme="majorBidi" w:cstheme="majorBidi"/>
          <w:sz w:val="24"/>
          <w:szCs w:val="24"/>
        </w:rPr>
        <w:t>re</w:t>
      </w:r>
      <w:r w:rsidRPr="00276554">
        <w:rPr>
          <w:rFonts w:asciiTheme="majorBidi" w:hAnsiTheme="majorBidi" w:cstheme="majorBidi"/>
          <w:sz w:val="24"/>
          <w:szCs w:val="24"/>
        </w:rPr>
        <w:t xml:space="preserve">search </w:t>
      </w:r>
      <w:proofErr w:type="gramStart"/>
      <w:r w:rsidRPr="00276554">
        <w:rPr>
          <w:rFonts w:asciiTheme="majorBidi" w:hAnsiTheme="majorBidi" w:cstheme="majorBidi"/>
          <w:sz w:val="24"/>
          <w:szCs w:val="24"/>
        </w:rPr>
        <w:t>are formatted</w:t>
      </w:r>
      <w:proofErr w:type="gramEnd"/>
      <w:r w:rsidRPr="00276554">
        <w:rPr>
          <w:rFonts w:asciiTheme="majorBidi" w:hAnsiTheme="majorBidi" w:cstheme="majorBidi"/>
          <w:sz w:val="24"/>
          <w:szCs w:val="24"/>
        </w:rPr>
        <w:t xml:space="preserve"> according to the following:</w:t>
      </w:r>
    </w:p>
    <w:p w14:paraId="7AB6B0F5" w14:textId="77777777" w:rsidR="00AE0C2E" w:rsidRPr="00276554" w:rsidRDefault="00AE0C2E" w:rsidP="00CD1A77">
      <w:pPr>
        <w:pStyle w:val="ListParagraph"/>
        <w:numPr>
          <w:ilvl w:val="0"/>
          <w:numId w:val="10"/>
        </w:numPr>
        <w:spacing w:afterLines="0" w:after="384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Main </w:t>
      </w:r>
      <w:r w:rsidR="00CD1A77" w:rsidRPr="00276554">
        <w:rPr>
          <w:rFonts w:asciiTheme="majorBidi" w:hAnsiTheme="majorBidi" w:cstheme="majorBidi"/>
          <w:b/>
          <w:bCs/>
          <w:sz w:val="24"/>
          <w:szCs w:val="24"/>
        </w:rPr>
        <w:t>Heading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DAFAC60" w14:textId="01B0E509" w:rsidR="00AE0C2E" w:rsidRPr="00276554" w:rsidRDefault="00AE0C2E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size: 16, </w:t>
      </w:r>
      <w:r w:rsidR="00954D99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Bold </w:t>
      </w:r>
      <w:r w:rsidR="00877908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6774C500" w14:textId="320D50E5" w:rsidR="00AE0C2E" w:rsidRPr="00276554" w:rsidRDefault="00AE0C2E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CD1A77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05B680F2" w14:textId="43E52168" w:rsidR="00AE0C2E" w:rsidRPr="00276554" w:rsidRDefault="00CA4637" w:rsidP="0004739F">
      <w:pPr>
        <w:pStyle w:val="ListParagraph"/>
        <w:numPr>
          <w:ilvl w:val="0"/>
          <w:numId w:val="11"/>
        </w:numPr>
        <w:spacing w:afterLines="0" w:line="240" w:lineRule="auto"/>
        <w:ind w:left="1134" w:hanging="357"/>
        <w:rPr>
          <w:rFonts w:asciiTheme="majorBidi" w:hAnsiTheme="majorBidi" w:cstheme="majorBidi"/>
          <w:sz w:val="24"/>
          <w:szCs w:val="24"/>
        </w:rPr>
      </w:pPr>
      <w:r w:rsidRPr="00276554">
        <w:rPr>
          <w:noProof/>
        </w:rPr>
        <w:drawing>
          <wp:anchor distT="0" distB="0" distL="114300" distR="114300" simplePos="0" relativeHeight="251691008" behindDoc="1" locked="0" layoutInCell="1" allowOverlap="1" wp14:anchorId="00690A83" wp14:editId="7FEE634D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885825" cy="276225"/>
            <wp:effectExtent l="0" t="0" r="9525" b="9525"/>
            <wp:wrapTight wrapText="bothSides">
              <wp:wrapPolygon edited="0">
                <wp:start x="0" y="0"/>
                <wp:lineTo x="0" y="20855"/>
                <wp:lineTo x="21368" y="20855"/>
                <wp:lineTo x="21368" y="0"/>
                <wp:lineTo x="0" y="0"/>
              </wp:wrapPolygon>
            </wp:wrapTight>
            <wp:docPr id="11" name="صورة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صورة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858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Alignment: </w:t>
      </w:r>
      <w:r w:rsidR="00CD1A77" w:rsidRPr="00276554">
        <w:rPr>
          <w:rFonts w:asciiTheme="majorBidi" w:hAnsiTheme="majorBidi" w:cstheme="majorBidi"/>
          <w:sz w:val="24"/>
          <w:szCs w:val="24"/>
        </w:rPr>
        <w:t xml:space="preserve">left </w:t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457D85A0" w14:textId="77777777" w:rsidR="00E75CEB" w:rsidRPr="00276554" w:rsidRDefault="00E75CEB" w:rsidP="00E75CEB">
      <w:pPr>
        <w:pStyle w:val="ListParagraph"/>
        <w:spacing w:afterLines="0" w:line="240" w:lineRule="auto"/>
        <w:ind w:left="714"/>
        <w:rPr>
          <w:rFonts w:asciiTheme="majorBidi" w:hAnsiTheme="majorBidi" w:cstheme="majorBidi"/>
          <w:sz w:val="24"/>
          <w:szCs w:val="24"/>
        </w:rPr>
      </w:pPr>
    </w:p>
    <w:p w14:paraId="7B7C306D" w14:textId="1B279CAF" w:rsidR="00AE0C2E" w:rsidRPr="00276554" w:rsidRDefault="00E75CEB" w:rsidP="00E75CEB">
      <w:pPr>
        <w:pStyle w:val="ListParagraph"/>
        <w:numPr>
          <w:ilvl w:val="0"/>
          <w:numId w:val="10"/>
        </w:numPr>
        <w:spacing w:afterLines="0" w:line="240" w:lineRule="auto"/>
        <w:ind w:left="714" w:hanging="357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Subheading</w:t>
      </w:r>
    </w:p>
    <w:p w14:paraId="665AB59D" w14:textId="4CD85BDF" w:rsidR="00E75CEB" w:rsidRPr="00276554" w:rsidRDefault="00AE0C2E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Font size: 1</w:t>
      </w:r>
      <w:r w:rsidR="00553705" w:rsidRPr="00276554">
        <w:rPr>
          <w:rFonts w:asciiTheme="majorBidi" w:hAnsiTheme="majorBidi" w:cstheme="majorBidi"/>
          <w:sz w:val="24"/>
          <w:szCs w:val="24"/>
        </w:rPr>
        <w:t>3</w:t>
      </w:r>
      <w:r w:rsidRPr="00276554">
        <w:rPr>
          <w:rFonts w:asciiTheme="majorBidi" w:hAnsiTheme="majorBidi" w:cstheme="majorBidi"/>
          <w:sz w:val="24"/>
          <w:szCs w:val="24"/>
        </w:rPr>
        <w:t xml:space="preserve">, </w:t>
      </w:r>
      <w:r w:rsidR="00954D99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Bold </w:t>
      </w:r>
      <w:r w:rsidR="00877908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40F63727" w14:textId="5FE04C50" w:rsidR="00AE0C2E" w:rsidRPr="00276554" w:rsidRDefault="00AE0C2E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E75CEB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40AEBB52" w14:textId="0092F271" w:rsidR="00AE0C2E" w:rsidRPr="00276554" w:rsidRDefault="00CA4637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noProof/>
        </w:rPr>
        <w:drawing>
          <wp:anchor distT="0" distB="0" distL="114300" distR="114300" simplePos="0" relativeHeight="251693056" behindDoc="1" locked="0" layoutInCell="1" allowOverlap="1" wp14:anchorId="15C36695" wp14:editId="02FE2DB1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885825" cy="276225"/>
            <wp:effectExtent l="0" t="0" r="9525" b="9525"/>
            <wp:wrapTight wrapText="bothSides">
              <wp:wrapPolygon edited="0">
                <wp:start x="0" y="0"/>
                <wp:lineTo x="0" y="20855"/>
                <wp:lineTo x="21368" y="20855"/>
                <wp:lineTo x="21368" y="0"/>
                <wp:lineTo x="0" y="0"/>
              </wp:wrapPolygon>
            </wp:wrapTight>
            <wp:docPr id="38" name="صورة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صورة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858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Alignment: </w:t>
      </w:r>
      <w:r w:rsidR="00E75CEB" w:rsidRPr="00276554">
        <w:rPr>
          <w:rFonts w:asciiTheme="majorBidi" w:hAnsiTheme="majorBidi" w:cstheme="majorBidi"/>
          <w:sz w:val="24"/>
          <w:szCs w:val="24"/>
        </w:rPr>
        <w:t xml:space="preserve">left  </w:t>
      </w:r>
    </w:p>
    <w:p w14:paraId="0A54FEB3" w14:textId="77777777" w:rsidR="00E75CEB" w:rsidRPr="00276554" w:rsidRDefault="00E75CEB" w:rsidP="0004739F">
      <w:pPr>
        <w:pStyle w:val="ListParagraph"/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</w:p>
    <w:p w14:paraId="79BBDE8F" w14:textId="77777777" w:rsidR="00AE0C2E" w:rsidRPr="00276554" w:rsidRDefault="00E75CEB" w:rsidP="00E75CEB">
      <w:pPr>
        <w:pStyle w:val="ListParagraph"/>
        <w:numPr>
          <w:ilvl w:val="0"/>
          <w:numId w:val="10"/>
        </w:numPr>
        <w:spacing w:afterLines="0" w:line="240" w:lineRule="auto"/>
        <w:ind w:left="714" w:hanging="357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Sub-Subheading</w:t>
      </w:r>
    </w:p>
    <w:p w14:paraId="3756035E" w14:textId="4FAC9DA9" w:rsidR="00AE0C2E" w:rsidRPr="00276554" w:rsidRDefault="00AE0C2E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size: 13, </w:t>
      </w:r>
      <w:r w:rsidR="00954D99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Bold </w:t>
      </w:r>
      <w:r w:rsidR="00877908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79CC0AE1" w14:textId="5E4B3199" w:rsidR="00AE0C2E" w:rsidRPr="00276554" w:rsidRDefault="00CA4637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noProof/>
        </w:rPr>
        <w:drawing>
          <wp:anchor distT="0" distB="0" distL="114300" distR="114300" simplePos="0" relativeHeight="251695104" behindDoc="1" locked="0" layoutInCell="1" allowOverlap="1" wp14:anchorId="2B104FFF" wp14:editId="760A1F0E">
            <wp:simplePos x="0" y="0"/>
            <wp:positionH relativeFrom="margin">
              <wp:align>center</wp:align>
            </wp:positionH>
            <wp:positionV relativeFrom="paragraph">
              <wp:posOffset>6654</wp:posOffset>
            </wp:positionV>
            <wp:extent cx="885825" cy="276225"/>
            <wp:effectExtent l="0" t="0" r="9525" b="9525"/>
            <wp:wrapTight wrapText="bothSides">
              <wp:wrapPolygon edited="0">
                <wp:start x="0" y="0"/>
                <wp:lineTo x="0" y="20855"/>
                <wp:lineTo x="21368" y="20855"/>
                <wp:lineTo x="21368" y="0"/>
                <wp:lineTo x="0" y="0"/>
              </wp:wrapPolygon>
            </wp:wrapTight>
            <wp:docPr id="43" name="صورة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صورة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858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E75CEB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23CA62DC" w14:textId="73D929B0" w:rsidR="00E75CEB" w:rsidRPr="00276554" w:rsidRDefault="00AE0C2E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Alignment: </w:t>
      </w:r>
      <w:r w:rsidR="00E75CEB" w:rsidRPr="00276554">
        <w:rPr>
          <w:rFonts w:asciiTheme="majorBidi" w:hAnsiTheme="majorBidi" w:cstheme="majorBidi"/>
          <w:sz w:val="24"/>
          <w:szCs w:val="24"/>
        </w:rPr>
        <w:t xml:space="preserve">left  </w:t>
      </w:r>
    </w:p>
    <w:p w14:paraId="263F54FC" w14:textId="1A41D99F" w:rsidR="00E75CEB" w:rsidRPr="00276554" w:rsidRDefault="00E75CEB" w:rsidP="00E75CEB">
      <w:pPr>
        <w:pStyle w:val="ListParagraph"/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66AC10D3" w14:textId="53BE86A7" w:rsidR="00AE0C2E" w:rsidRPr="00276554" w:rsidRDefault="00AE0C2E" w:rsidP="00E75CEB">
      <w:pPr>
        <w:pStyle w:val="ListParagraph"/>
        <w:numPr>
          <w:ilvl w:val="0"/>
          <w:numId w:val="10"/>
        </w:numPr>
        <w:spacing w:afterLines="0" w:after="384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Texts</w:t>
      </w:r>
    </w:p>
    <w:p w14:paraId="720E6137" w14:textId="6A7E3FF0" w:rsidR="00AE0C2E" w:rsidRPr="00276554" w:rsidRDefault="00E75CEB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Font size: 12</w:t>
      </w:r>
    </w:p>
    <w:p w14:paraId="2CB470C5" w14:textId="0867DB4B" w:rsidR="00AE0C2E" w:rsidRPr="00276554" w:rsidRDefault="00D666E0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noProof/>
        </w:rPr>
        <w:drawing>
          <wp:anchor distT="0" distB="0" distL="114300" distR="114300" simplePos="0" relativeHeight="251696128" behindDoc="1" locked="0" layoutInCell="1" allowOverlap="1" wp14:anchorId="05BAA5E2" wp14:editId="344F2C25">
            <wp:simplePos x="0" y="0"/>
            <wp:positionH relativeFrom="margin">
              <wp:align>center</wp:align>
            </wp:positionH>
            <wp:positionV relativeFrom="paragraph">
              <wp:posOffset>16842</wp:posOffset>
            </wp:positionV>
            <wp:extent cx="1076325" cy="333375"/>
            <wp:effectExtent l="0" t="0" r="9525" b="9525"/>
            <wp:wrapTight wrapText="bothSides">
              <wp:wrapPolygon edited="0">
                <wp:start x="0" y="0"/>
                <wp:lineTo x="0" y="20983"/>
                <wp:lineTo x="21409" y="20983"/>
                <wp:lineTo x="21409" y="0"/>
                <wp:lineTo x="0" y="0"/>
              </wp:wrapPolygon>
            </wp:wrapTight>
            <wp:docPr id="8" name="صورة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صورة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E75CEB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2156FDB9" w14:textId="17BCA2BF" w:rsidR="00AE0C2E" w:rsidRPr="00276554" w:rsidRDefault="00AE0C2E" w:rsidP="0004739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Alignment: </w:t>
      </w:r>
      <w:r w:rsidR="00E75CEB" w:rsidRPr="00276554">
        <w:rPr>
          <w:rFonts w:asciiTheme="majorBidi" w:hAnsiTheme="majorBidi" w:cstheme="majorBidi"/>
          <w:sz w:val="24"/>
          <w:szCs w:val="24"/>
        </w:rPr>
        <w:t>Justify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215078FA" w14:textId="6AA09267" w:rsidR="00AE0C2E" w:rsidRDefault="00AE0C2E" w:rsidP="007B0467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Note: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E75CEB" w:rsidRPr="00276554">
        <w:rPr>
          <w:rFonts w:asciiTheme="majorBidi" w:hAnsiTheme="majorBidi" w:cstheme="majorBidi"/>
          <w:sz w:val="24"/>
          <w:szCs w:val="24"/>
        </w:rPr>
        <w:t>O</w:t>
      </w:r>
      <w:r w:rsidRPr="00276554">
        <w:rPr>
          <w:rFonts w:asciiTheme="majorBidi" w:hAnsiTheme="majorBidi" w:cstheme="majorBidi"/>
          <w:sz w:val="24"/>
          <w:szCs w:val="24"/>
        </w:rPr>
        <w:t xml:space="preserve">riginal Arabic </w:t>
      </w:r>
      <w:r w:rsidR="007B0467" w:rsidRPr="00276554">
        <w:rPr>
          <w:rFonts w:asciiTheme="majorBidi" w:hAnsiTheme="majorBidi" w:cstheme="majorBidi"/>
          <w:sz w:val="24"/>
          <w:szCs w:val="24"/>
        </w:rPr>
        <w:t>numerals</w:t>
      </w:r>
      <w:r w:rsidRPr="00276554">
        <w:rPr>
          <w:rFonts w:asciiTheme="majorBidi" w:hAnsiTheme="majorBidi" w:cstheme="majorBidi"/>
          <w:sz w:val="24"/>
          <w:szCs w:val="24"/>
        </w:rPr>
        <w:t xml:space="preserve"> (1234567890) </w:t>
      </w:r>
      <w:proofErr w:type="gramStart"/>
      <w:r w:rsidR="00E75CEB" w:rsidRPr="00276554">
        <w:rPr>
          <w:rFonts w:asciiTheme="majorBidi" w:hAnsiTheme="majorBidi" w:cstheme="majorBidi"/>
          <w:sz w:val="24"/>
          <w:szCs w:val="24"/>
        </w:rPr>
        <w:t>should be</w:t>
      </w:r>
      <w:r w:rsidRPr="00276554">
        <w:rPr>
          <w:rFonts w:asciiTheme="majorBidi" w:hAnsiTheme="majorBidi" w:cstheme="majorBidi"/>
          <w:sz w:val="24"/>
          <w:szCs w:val="24"/>
        </w:rPr>
        <w:t xml:space="preserve"> used</w:t>
      </w:r>
      <w:proofErr w:type="gramEnd"/>
      <w:r w:rsidR="00E75CEB" w:rsidRPr="00276554">
        <w:rPr>
          <w:rFonts w:asciiTheme="majorBidi" w:hAnsiTheme="majorBidi" w:cstheme="majorBidi"/>
          <w:sz w:val="24"/>
          <w:szCs w:val="24"/>
        </w:rPr>
        <w:t>.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E75CEB" w:rsidRPr="00276554">
        <w:rPr>
          <w:rFonts w:asciiTheme="majorBidi" w:hAnsiTheme="majorBidi" w:cstheme="majorBidi"/>
          <w:sz w:val="24"/>
          <w:szCs w:val="24"/>
        </w:rPr>
        <w:t>F</w:t>
      </w:r>
      <w:r w:rsidRPr="00276554">
        <w:rPr>
          <w:rFonts w:asciiTheme="majorBidi" w:hAnsiTheme="majorBidi" w:cstheme="majorBidi"/>
          <w:sz w:val="24"/>
          <w:szCs w:val="24"/>
        </w:rPr>
        <w:t xml:space="preserve">ollow the </w:t>
      </w:r>
      <w:r w:rsidR="00E75CEB" w:rsidRPr="00276554">
        <w:rPr>
          <w:rFonts w:asciiTheme="majorBidi" w:hAnsiTheme="majorBidi" w:cstheme="majorBidi"/>
          <w:sz w:val="24"/>
          <w:szCs w:val="24"/>
        </w:rPr>
        <w:t>instructions</w:t>
      </w:r>
      <w:r w:rsidRPr="00276554">
        <w:rPr>
          <w:rFonts w:asciiTheme="majorBidi" w:hAnsiTheme="majorBidi" w:cstheme="majorBidi"/>
          <w:sz w:val="24"/>
          <w:szCs w:val="24"/>
        </w:rPr>
        <w:t xml:space="preserve"> to learn how to set the program to use Arabic </w:t>
      </w:r>
      <w:r w:rsidR="007B0467" w:rsidRPr="00276554">
        <w:rPr>
          <w:rFonts w:asciiTheme="majorBidi" w:hAnsiTheme="majorBidi" w:cstheme="majorBidi"/>
          <w:sz w:val="24"/>
          <w:szCs w:val="24"/>
        </w:rPr>
        <w:t>numerals</w:t>
      </w:r>
      <w:r w:rsidR="00E75CEB" w:rsidRPr="00276554">
        <w:rPr>
          <w:rFonts w:asciiTheme="majorBidi" w:hAnsiTheme="majorBidi" w:cstheme="majorBidi"/>
          <w:sz w:val="24"/>
          <w:szCs w:val="24"/>
        </w:rPr>
        <w:t>.</w:t>
      </w:r>
    </w:p>
    <w:p w14:paraId="2D1D63BE" w14:textId="2D6C3D9A" w:rsidR="00056B84" w:rsidRDefault="00056B84" w:rsidP="007B0467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00224" behindDoc="1" locked="0" layoutInCell="1" allowOverlap="1" wp14:anchorId="65A727A7" wp14:editId="0DAF1352">
            <wp:simplePos x="0" y="0"/>
            <wp:positionH relativeFrom="margin">
              <wp:posOffset>3781921</wp:posOffset>
            </wp:positionH>
            <wp:positionV relativeFrom="paragraph">
              <wp:posOffset>170897</wp:posOffset>
            </wp:positionV>
            <wp:extent cx="2635885" cy="3339465"/>
            <wp:effectExtent l="0" t="0" r="0" b="0"/>
            <wp:wrapTight wrapText="bothSides">
              <wp:wrapPolygon edited="0">
                <wp:start x="0" y="0"/>
                <wp:lineTo x="0" y="21440"/>
                <wp:lineTo x="21387" y="21440"/>
                <wp:lineTo x="21387" y="0"/>
                <wp:lineTo x="0" y="0"/>
              </wp:wrapPolygon>
            </wp:wrapTight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885" cy="333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D7A481" w14:textId="77777777" w:rsidR="00056B84" w:rsidRPr="00276554" w:rsidRDefault="00056B84" w:rsidP="007B0467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0947D8C8" w14:textId="05AFCCE6" w:rsidR="00F32249" w:rsidRDefault="00AE0C2E" w:rsidP="00F32249">
      <w:pPr>
        <w:pStyle w:val="ListParagraph"/>
        <w:numPr>
          <w:ilvl w:val="0"/>
          <w:numId w:val="8"/>
        </w:numPr>
        <w:spacing w:afterLines="0" w:line="240" w:lineRule="auto"/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Paragraph Format</w:t>
      </w:r>
    </w:p>
    <w:p w14:paraId="445447EF" w14:textId="77777777" w:rsidR="00352ED9" w:rsidRPr="00276554" w:rsidRDefault="00352ED9" w:rsidP="00352ED9">
      <w:pPr>
        <w:pStyle w:val="ListParagraph"/>
        <w:spacing w:afterLines="0" w:line="240" w:lineRule="auto"/>
        <w:ind w:left="284"/>
        <w:rPr>
          <w:rFonts w:asciiTheme="majorBidi" w:hAnsiTheme="majorBidi" w:cstheme="majorBidi"/>
          <w:b/>
          <w:bCs/>
          <w:sz w:val="24"/>
          <w:szCs w:val="24"/>
        </w:rPr>
      </w:pPr>
    </w:p>
    <w:p w14:paraId="4CAFEA5E" w14:textId="31873294" w:rsidR="00AE0C2E" w:rsidRPr="00276554" w:rsidRDefault="002E05AD" w:rsidP="00F32249">
      <w:pPr>
        <w:pStyle w:val="ListParagraph"/>
        <w:numPr>
          <w:ilvl w:val="0"/>
          <w:numId w:val="23"/>
        </w:num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Shade</w:t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 the paragraph you want to format.</w:t>
      </w:r>
    </w:p>
    <w:p w14:paraId="13BEE4F4" w14:textId="5FFECBC6" w:rsidR="00AE0C2E" w:rsidRPr="00276554" w:rsidRDefault="00F32249" w:rsidP="00E625B4">
      <w:pPr>
        <w:pStyle w:val="ListParagraph"/>
        <w:numPr>
          <w:ilvl w:val="0"/>
          <w:numId w:val="23"/>
        </w:numPr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Hover the </w:t>
      </w:r>
      <w:r w:rsidR="00E625B4" w:rsidRPr="00276554">
        <w:rPr>
          <w:rFonts w:asciiTheme="majorBidi" w:hAnsiTheme="majorBidi" w:cstheme="majorBidi"/>
          <w:sz w:val="24"/>
          <w:szCs w:val="24"/>
        </w:rPr>
        <w:t>pointer</w:t>
      </w:r>
      <w:r w:rsidRPr="00276554">
        <w:rPr>
          <w:rFonts w:asciiTheme="majorBidi" w:hAnsiTheme="majorBidi" w:cstheme="majorBidi"/>
          <w:sz w:val="24"/>
          <w:szCs w:val="24"/>
        </w:rPr>
        <w:t xml:space="preserve"> over the highlighted paragraph and r</w:t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ight-click </w:t>
      </w:r>
      <w:r w:rsidRPr="00276554">
        <w:rPr>
          <w:rFonts w:asciiTheme="majorBidi" w:hAnsiTheme="majorBidi" w:cstheme="majorBidi"/>
          <w:sz w:val="24"/>
          <w:szCs w:val="24"/>
        </w:rPr>
        <w:t>the mouse, then</w:t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 choose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AE0C2E" w:rsidRPr="00276554">
        <w:rPr>
          <w:rFonts w:asciiTheme="majorBidi" w:hAnsiTheme="majorBidi" w:cstheme="majorBidi"/>
          <w:b/>
          <w:bCs/>
          <w:sz w:val="24"/>
          <w:szCs w:val="24"/>
        </w:rPr>
        <w:t>aragraph</w:t>
      </w:r>
      <w:r w:rsidR="00AE0C2E" w:rsidRPr="00276554">
        <w:rPr>
          <w:rFonts w:asciiTheme="majorBidi" w:hAnsiTheme="majorBidi" w:cstheme="majorBidi"/>
          <w:sz w:val="24"/>
          <w:szCs w:val="24"/>
        </w:rPr>
        <w:t>.</w:t>
      </w:r>
    </w:p>
    <w:p w14:paraId="460E7A07" w14:textId="73DFCC93" w:rsidR="00C070FF" w:rsidRPr="00276554" w:rsidRDefault="00F32249" w:rsidP="00F32249">
      <w:pPr>
        <w:pStyle w:val="ListParagraph"/>
        <w:numPr>
          <w:ilvl w:val="0"/>
          <w:numId w:val="23"/>
        </w:numPr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Follow</w:t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 the steps as shown in the following image:</w:t>
      </w:r>
    </w:p>
    <w:p w14:paraId="1D621F16" w14:textId="683DFEFE" w:rsidR="00AE0C2E" w:rsidRPr="00276554" w:rsidRDefault="00AE0C2E" w:rsidP="00357EBE">
      <w:pPr>
        <w:pStyle w:val="ListParagraph"/>
        <w:spacing w:afterLines="0" w:after="384"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1ED09F67" w14:textId="7C0BF056" w:rsidR="00357EBE" w:rsidRPr="00276554" w:rsidRDefault="00357EBE" w:rsidP="00655B12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7E01988E" w14:textId="69F5FB35" w:rsidR="00357EBE" w:rsidRPr="00276554" w:rsidRDefault="00357EBE" w:rsidP="00655B12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66EC28BD" w14:textId="1168E29C" w:rsidR="00357EBE" w:rsidRPr="00276554" w:rsidRDefault="00357EBE" w:rsidP="00655B12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9704311" w14:textId="02C9A963" w:rsidR="00357EBE" w:rsidRPr="00276554" w:rsidRDefault="00357EBE" w:rsidP="00655B12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D73F603" w14:textId="34B189AA" w:rsidR="00357EBE" w:rsidRPr="00276554" w:rsidRDefault="00357EBE" w:rsidP="00655B12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9FB0E8F" w14:textId="4F6A4895" w:rsidR="00357EBE" w:rsidRPr="00276554" w:rsidRDefault="00357EBE" w:rsidP="00655B12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762470C" w14:textId="148E6BAB" w:rsidR="00AE0C2E" w:rsidRPr="00276554" w:rsidRDefault="00AE0C2E" w:rsidP="00655B12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  <w:r w:rsidRPr="00276554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Fourth: Inserting </w:t>
      </w:r>
      <w:r w:rsidR="00655B12" w:rsidRPr="00276554">
        <w:rPr>
          <w:rFonts w:asciiTheme="majorBidi" w:hAnsiTheme="majorBidi" w:cstheme="majorBidi"/>
          <w:b/>
          <w:bCs/>
          <w:sz w:val="24"/>
          <w:szCs w:val="24"/>
        </w:rPr>
        <w:t>T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ables</w:t>
      </w:r>
    </w:p>
    <w:p w14:paraId="604C4E94" w14:textId="3406756B" w:rsidR="00AE0C2E" w:rsidRPr="00276554" w:rsidRDefault="00AE0C2E" w:rsidP="00345A8E">
      <w:pPr>
        <w:pStyle w:val="ListParagraph"/>
        <w:numPr>
          <w:ilvl w:val="0"/>
          <w:numId w:val="26"/>
        </w:num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Small table with two column formatting </w:t>
      </w:r>
    </w:p>
    <w:p w14:paraId="6A6F7EF2" w14:textId="50F1EDFF" w:rsidR="00345A8E" w:rsidRPr="00276554" w:rsidRDefault="00345A8E" w:rsidP="00345A8E">
      <w:pPr>
        <w:pStyle w:val="ListParagraph"/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265FB6E" w14:textId="46351685" w:rsidR="00AE0C2E" w:rsidRPr="00276554" w:rsidRDefault="00AE0C2E" w:rsidP="00E625B4">
      <w:pPr>
        <w:pStyle w:val="ListParagraph"/>
        <w:numPr>
          <w:ilvl w:val="0"/>
          <w:numId w:val="28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Choose the column in which you want to insert a table, whether the right or left column, by placing the </w:t>
      </w:r>
      <w:r w:rsidR="00E625B4" w:rsidRPr="00276554">
        <w:rPr>
          <w:rFonts w:asciiTheme="majorBidi" w:hAnsiTheme="majorBidi" w:cstheme="majorBidi"/>
          <w:sz w:val="24"/>
          <w:szCs w:val="24"/>
        </w:rPr>
        <w:t>pointer</w:t>
      </w:r>
      <w:r w:rsidR="00A07E6A" w:rsidRPr="00276554">
        <w:rPr>
          <w:rFonts w:asciiTheme="majorBidi" w:hAnsiTheme="majorBidi" w:cstheme="majorBidi"/>
          <w:sz w:val="24"/>
          <w:szCs w:val="24"/>
        </w:rPr>
        <w:t xml:space="preserve"> o</w:t>
      </w:r>
      <w:r w:rsidRPr="00276554">
        <w:rPr>
          <w:rFonts w:asciiTheme="majorBidi" w:hAnsiTheme="majorBidi" w:cstheme="majorBidi"/>
          <w:sz w:val="24"/>
          <w:szCs w:val="24"/>
        </w:rPr>
        <w:t xml:space="preserve">n a </w:t>
      </w:r>
      <w:r w:rsidR="00E625B4" w:rsidRPr="00276554">
        <w:rPr>
          <w:rFonts w:asciiTheme="majorBidi" w:hAnsiTheme="majorBidi" w:cstheme="majorBidi"/>
          <w:sz w:val="24"/>
          <w:szCs w:val="24"/>
        </w:rPr>
        <w:t>new</w:t>
      </w:r>
      <w:r w:rsidRPr="00276554">
        <w:rPr>
          <w:rFonts w:asciiTheme="majorBidi" w:hAnsiTheme="majorBidi" w:cstheme="majorBidi"/>
          <w:sz w:val="24"/>
          <w:szCs w:val="24"/>
        </w:rPr>
        <w:t xml:space="preserve"> line as shown in the image:</w:t>
      </w:r>
    </w:p>
    <w:p w14:paraId="2D6B8BEB" w14:textId="7DC63544" w:rsidR="00AE0C2E" w:rsidRPr="00276554" w:rsidRDefault="00D9760A" w:rsidP="00357EBE">
      <w:pPr>
        <w:spacing w:afterLines="0" w:line="24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31B6EDF" wp14:editId="750D7703">
            <wp:extent cx="4019910" cy="3314669"/>
            <wp:effectExtent l="0" t="0" r="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293" cy="3329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391DD" w14:textId="77777777" w:rsidR="00AE0C2E" w:rsidRPr="00276554" w:rsidRDefault="00AE0C2E" w:rsidP="002E05AD">
      <w:pPr>
        <w:pStyle w:val="ListParagraph"/>
        <w:numPr>
          <w:ilvl w:val="0"/>
          <w:numId w:val="28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rom the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Insert </w:t>
      </w:r>
      <w:r w:rsidRPr="00276554">
        <w:rPr>
          <w:rFonts w:asciiTheme="majorBidi" w:hAnsiTheme="majorBidi" w:cstheme="majorBidi"/>
          <w:sz w:val="24"/>
          <w:szCs w:val="24"/>
        </w:rPr>
        <w:t xml:space="preserve">menu, choose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Table</w:t>
      </w:r>
      <w:r w:rsidRPr="00276554">
        <w:rPr>
          <w:rFonts w:asciiTheme="majorBidi" w:hAnsiTheme="majorBidi" w:cstheme="majorBidi"/>
          <w:sz w:val="24"/>
          <w:szCs w:val="24"/>
        </w:rPr>
        <w:t>, and then select the number of</w:t>
      </w:r>
      <w:r w:rsidR="002E05AD" w:rsidRPr="00276554">
        <w:rPr>
          <w:rFonts w:asciiTheme="majorBidi" w:hAnsiTheme="majorBidi" w:cstheme="majorBidi"/>
          <w:sz w:val="24"/>
          <w:szCs w:val="24"/>
        </w:rPr>
        <w:t xml:space="preserve"> columns and rows for the table</w:t>
      </w:r>
      <w:r w:rsidRPr="00276554">
        <w:rPr>
          <w:rFonts w:asciiTheme="majorBidi" w:hAnsiTheme="majorBidi" w:cstheme="majorBidi"/>
          <w:sz w:val="24"/>
          <w:szCs w:val="24"/>
        </w:rPr>
        <w:t xml:space="preserve"> as </w:t>
      </w:r>
      <w:r w:rsidR="002E05AD" w:rsidRPr="00276554">
        <w:rPr>
          <w:rFonts w:asciiTheme="majorBidi" w:hAnsiTheme="majorBidi" w:cstheme="majorBidi"/>
          <w:sz w:val="24"/>
          <w:szCs w:val="24"/>
        </w:rPr>
        <w:t>shown in the image. The image shows a table</w:t>
      </w:r>
      <w:r w:rsidRPr="00276554">
        <w:rPr>
          <w:rFonts w:asciiTheme="majorBidi" w:hAnsiTheme="majorBidi" w:cstheme="majorBidi"/>
          <w:sz w:val="24"/>
          <w:szCs w:val="24"/>
        </w:rPr>
        <w:t xml:space="preserve"> consisting of four columns and four rows </w:t>
      </w:r>
      <w:r w:rsidR="002E05AD" w:rsidRPr="00276554">
        <w:rPr>
          <w:rFonts w:asciiTheme="majorBidi" w:hAnsiTheme="majorBidi" w:cstheme="majorBidi"/>
          <w:sz w:val="24"/>
          <w:szCs w:val="24"/>
        </w:rPr>
        <w:t>as per the</w:t>
      </w:r>
      <w:r w:rsidRPr="00276554">
        <w:rPr>
          <w:rFonts w:asciiTheme="majorBidi" w:hAnsiTheme="majorBidi" w:cstheme="majorBidi"/>
          <w:sz w:val="24"/>
          <w:szCs w:val="24"/>
        </w:rPr>
        <w:t xml:space="preserve"> shaded</w:t>
      </w:r>
      <w:r w:rsidR="002E05AD" w:rsidRPr="00276554">
        <w:rPr>
          <w:rFonts w:asciiTheme="majorBidi" w:hAnsiTheme="majorBidi" w:cstheme="majorBidi"/>
          <w:sz w:val="24"/>
          <w:szCs w:val="24"/>
        </w:rPr>
        <w:t xml:space="preserve"> cells</w:t>
      </w:r>
      <w:r w:rsidRPr="00276554">
        <w:rPr>
          <w:rFonts w:asciiTheme="majorBidi" w:hAnsiTheme="majorBidi" w:cstheme="majorBidi"/>
          <w:sz w:val="24"/>
          <w:szCs w:val="24"/>
        </w:rPr>
        <w:t xml:space="preserve"> in the image.</w:t>
      </w:r>
    </w:p>
    <w:p w14:paraId="255A211E" w14:textId="6479E62F" w:rsidR="00AE0C2E" w:rsidRPr="00276554" w:rsidRDefault="00AE707F" w:rsidP="002E05AD">
      <w:pPr>
        <w:pStyle w:val="ListParagraph"/>
        <w:numPr>
          <w:ilvl w:val="0"/>
          <w:numId w:val="28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01248" behindDoc="0" locked="0" layoutInCell="1" allowOverlap="1" wp14:anchorId="55A4EDD9" wp14:editId="209BA7DA">
            <wp:simplePos x="0" y="0"/>
            <wp:positionH relativeFrom="margin">
              <wp:align>center</wp:align>
            </wp:positionH>
            <wp:positionV relativeFrom="paragraph">
              <wp:posOffset>384594</wp:posOffset>
            </wp:positionV>
            <wp:extent cx="4865298" cy="2617963"/>
            <wp:effectExtent l="0" t="0" r="0" b="0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5298" cy="2617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C2E" w:rsidRPr="00276554">
        <w:rPr>
          <w:rFonts w:asciiTheme="majorBidi" w:hAnsiTheme="majorBidi" w:cstheme="majorBidi"/>
          <w:sz w:val="24"/>
          <w:szCs w:val="24"/>
        </w:rPr>
        <w:t>The result is a table consisting of four rows and four columns as shown in the following image:</w:t>
      </w:r>
    </w:p>
    <w:p w14:paraId="0DB546E8" w14:textId="64A9E317" w:rsidR="009660DF" w:rsidRPr="00276554" w:rsidRDefault="009660DF" w:rsidP="009660DF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5853B0D7" w14:textId="77777777" w:rsidR="009660DF" w:rsidRPr="00276554" w:rsidRDefault="009660DF" w:rsidP="009660DF">
      <w:pPr>
        <w:spacing w:after="384"/>
        <w:rPr>
          <w:rFonts w:asciiTheme="majorBidi" w:hAnsiTheme="majorBidi" w:cstheme="majorBidi"/>
          <w:sz w:val="24"/>
          <w:szCs w:val="24"/>
        </w:rPr>
      </w:pPr>
    </w:p>
    <w:p w14:paraId="55471053" w14:textId="67D4587D" w:rsidR="00AE0C2E" w:rsidRPr="00276554" w:rsidRDefault="009660DF" w:rsidP="009660DF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br w:type="textWrapping" w:clear="all"/>
      </w:r>
    </w:p>
    <w:p w14:paraId="5B80F936" w14:textId="77777777" w:rsidR="00AE0C2E" w:rsidRPr="00276554" w:rsidRDefault="002E05AD" w:rsidP="002E05AD">
      <w:pPr>
        <w:pStyle w:val="ListParagraph"/>
        <w:numPr>
          <w:ilvl w:val="0"/>
          <w:numId w:val="26"/>
        </w:num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lastRenderedPageBreak/>
        <w:t>L</w:t>
      </w:r>
      <w:r w:rsidR="00AE0C2E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arge table or picture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crossing two columns</w:t>
      </w:r>
    </w:p>
    <w:p w14:paraId="7DE584B9" w14:textId="77777777" w:rsidR="002E05AD" w:rsidRPr="00276554" w:rsidRDefault="002E05AD" w:rsidP="002E05AD">
      <w:pPr>
        <w:pStyle w:val="ListParagraph"/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6921B3ED" w14:textId="77777777" w:rsidR="00AE0C2E" w:rsidRPr="00276554" w:rsidRDefault="00AE0C2E" w:rsidP="002E05AD">
      <w:pPr>
        <w:pStyle w:val="ListParagraph"/>
        <w:numPr>
          <w:ilvl w:val="0"/>
          <w:numId w:val="31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Insert the table as in the previous method.</w:t>
      </w:r>
    </w:p>
    <w:p w14:paraId="4D007BB7" w14:textId="5389E8BE" w:rsidR="002E05AD" w:rsidRPr="00276554" w:rsidRDefault="002E05AD" w:rsidP="002E05AD">
      <w:pPr>
        <w:pStyle w:val="ListParagraph"/>
        <w:spacing w:afterLines="0" w:after="384" w:line="240" w:lineRule="auto"/>
        <w:ind w:left="284"/>
        <w:rPr>
          <w:rFonts w:asciiTheme="majorBidi" w:hAnsiTheme="majorBidi" w:cstheme="majorBidi"/>
          <w:sz w:val="24"/>
          <w:szCs w:val="24"/>
        </w:rPr>
      </w:pPr>
    </w:p>
    <w:p w14:paraId="2696F58C" w14:textId="3219675D" w:rsidR="00AE0C2E" w:rsidRPr="00276554" w:rsidRDefault="00AE0C2E" w:rsidP="002E05AD">
      <w:pPr>
        <w:pStyle w:val="ListParagraph"/>
        <w:numPr>
          <w:ilvl w:val="0"/>
          <w:numId w:val="31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Click on the table to shade it completely</w:t>
      </w:r>
    </w:p>
    <w:p w14:paraId="0856BC14" w14:textId="3336ACA4" w:rsidR="00AE0C2E" w:rsidRPr="00276554" w:rsidRDefault="002E05AD" w:rsidP="008A6EB3">
      <w:pPr>
        <w:spacing w:afterLines="0" w:line="240" w:lineRule="auto"/>
        <w:jc w:val="right"/>
        <w:rPr>
          <w:rFonts w:asciiTheme="majorBidi" w:hAnsiTheme="majorBidi" w:cstheme="majorBidi"/>
          <w:sz w:val="24"/>
          <w:szCs w:val="24"/>
        </w:rPr>
      </w:pPr>
      <w:r w:rsidRPr="0027655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697E860" wp14:editId="0E83101E">
                <wp:simplePos x="0" y="0"/>
                <wp:positionH relativeFrom="margin">
                  <wp:align>left</wp:align>
                </wp:positionH>
                <wp:positionV relativeFrom="paragraph">
                  <wp:posOffset>301925</wp:posOffset>
                </wp:positionV>
                <wp:extent cx="1957705" cy="474345"/>
                <wp:effectExtent l="0" t="0" r="728345" b="20955"/>
                <wp:wrapNone/>
                <wp:docPr id="34" name="Line Callout 1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3464" y="2587925"/>
                          <a:ext cx="1957705" cy="474345"/>
                        </a:xfrm>
                        <a:prstGeom prst="borderCallout1">
                          <a:avLst>
                            <a:gd name="adj1" fmla="val 55627"/>
                            <a:gd name="adj2" fmla="val 100647"/>
                            <a:gd name="adj3" fmla="val 90920"/>
                            <a:gd name="adj4" fmla="val 135826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7333C3" w14:textId="77777777" w:rsidR="002E05AD" w:rsidRPr="0086259C" w:rsidRDefault="002E05AD" w:rsidP="002E05AD">
                            <w:pPr>
                              <w:spacing w:after="384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Click on the table move handle to select the entire 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7E860" id="Line Callout 1 34" o:spid="_x0000_s1031" type="#_x0000_t47" style="position:absolute;left:0;text-align:left;margin-left:0;margin-top:23.75pt;width:154.15pt;height:37.3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" adj="29338,19639,21740,12015" fillcolor="white [3201]" strokecolor="black [3200]" strokeweight="1pt">
                <v:textbox>
                  <w:txbxContent>
                    <w:p w14:paraId="7F7333C3" w14:textId="77777777" w:rsidR="002E05AD" w:rsidRPr="0086259C" w:rsidRDefault="002E05AD" w:rsidP="002E05AD">
                      <w:pPr>
                        <w:spacing w:after="384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Click on the table move handle to select the entire table</w:t>
                      </w: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 w:rsidR="008A6EB3" w:rsidRPr="00276554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22E2B21" wp14:editId="550E1209">
            <wp:extent cx="4028536" cy="2704814"/>
            <wp:effectExtent l="0" t="0" r="0" b="63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513" cy="2711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9F1EF" w14:textId="77777777" w:rsidR="002E05AD" w:rsidRPr="00276554" w:rsidRDefault="002E05AD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1B4306D0" w14:textId="42BA6596" w:rsidR="00AE0C2E" w:rsidRPr="00276554" w:rsidRDefault="00D900A8" w:rsidP="00E625B4">
      <w:pPr>
        <w:pStyle w:val="ListParagraph"/>
        <w:numPr>
          <w:ilvl w:val="0"/>
          <w:numId w:val="31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03296" behindDoc="1" locked="0" layoutInCell="1" allowOverlap="1" wp14:anchorId="61F359B2" wp14:editId="17D6B385">
            <wp:simplePos x="0" y="0"/>
            <wp:positionH relativeFrom="margin">
              <wp:align>center</wp:align>
            </wp:positionH>
            <wp:positionV relativeFrom="paragraph">
              <wp:posOffset>520867</wp:posOffset>
            </wp:positionV>
            <wp:extent cx="3403600" cy="3191510"/>
            <wp:effectExtent l="0" t="0" r="6350" b="8890"/>
            <wp:wrapTight wrapText="bothSides">
              <wp:wrapPolygon edited="0">
                <wp:start x="0" y="0"/>
                <wp:lineTo x="0" y="21531"/>
                <wp:lineTo x="21519" y="21531"/>
                <wp:lineTo x="21519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19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From the </w:t>
      </w:r>
      <w:r w:rsidR="00AE0C2E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Layout </w:t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menu, click on </w:t>
      </w:r>
      <w:r w:rsidR="00AE0C2E" w:rsidRPr="00276554">
        <w:rPr>
          <w:rFonts w:asciiTheme="majorBidi" w:hAnsiTheme="majorBidi" w:cstheme="majorBidi"/>
          <w:b/>
          <w:bCs/>
          <w:sz w:val="24"/>
          <w:szCs w:val="24"/>
        </w:rPr>
        <w:t>Columns</w:t>
      </w:r>
      <w:r w:rsidR="00AE0C2E" w:rsidRPr="00276554">
        <w:rPr>
          <w:rFonts w:asciiTheme="majorBidi" w:hAnsiTheme="majorBidi" w:cstheme="majorBidi"/>
          <w:sz w:val="24"/>
          <w:szCs w:val="24"/>
        </w:rPr>
        <w:t xml:space="preserve">, choose </w:t>
      </w:r>
      <w:r w:rsidR="00AE0C2E" w:rsidRPr="00276554">
        <w:rPr>
          <w:rFonts w:asciiTheme="majorBidi" w:hAnsiTheme="majorBidi" w:cstheme="majorBidi"/>
          <w:b/>
          <w:bCs/>
          <w:sz w:val="24"/>
          <w:szCs w:val="24"/>
        </w:rPr>
        <w:t>More Columns</w:t>
      </w:r>
      <w:r w:rsidR="00AE0C2E" w:rsidRPr="00276554">
        <w:rPr>
          <w:rFonts w:asciiTheme="majorBidi" w:hAnsiTheme="majorBidi" w:cstheme="majorBidi"/>
          <w:sz w:val="24"/>
          <w:szCs w:val="24"/>
        </w:rPr>
        <w:t>, and specify the information as shown in the following image:</w:t>
      </w:r>
    </w:p>
    <w:p w14:paraId="5C3429A4" w14:textId="1CAD62F7" w:rsidR="00E625B4" w:rsidRPr="00276554" w:rsidRDefault="00E625B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5E8A4DBF" w14:textId="7AD5851B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6C604C26" w14:textId="45564B03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1A8879A6" w14:textId="00AF9AB1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6BCE336B" w14:textId="609775C6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2D8E1382" w14:textId="3E8F2F41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16149FF7" w14:textId="304987EB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0FF01D43" w14:textId="03D80CC1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126DF2C0" w14:textId="4495306F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2A6FECD7" w14:textId="3B5BF25E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516DC5FB" w14:textId="7B51131C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70570CB5" w14:textId="77777777" w:rsidR="00D900A8" w:rsidRPr="00276554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40525BBE" w14:textId="4E951E1E" w:rsidR="00D900A8" w:rsidRDefault="00D900A8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49B14688" w14:textId="77777777" w:rsidR="002C208C" w:rsidRPr="00276554" w:rsidRDefault="002C208C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582E5603" w14:textId="3FF92C45" w:rsidR="0037779D" w:rsidRPr="00276554" w:rsidRDefault="002C208C" w:rsidP="00E625B4">
      <w:pPr>
        <w:pStyle w:val="ListParagraph"/>
        <w:numPr>
          <w:ilvl w:val="0"/>
          <w:numId w:val="31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704320" behindDoc="1" locked="0" layoutInCell="1" allowOverlap="1" wp14:anchorId="20813397" wp14:editId="1BB8F6EA">
            <wp:simplePos x="0" y="0"/>
            <wp:positionH relativeFrom="margin">
              <wp:posOffset>396737</wp:posOffset>
            </wp:positionH>
            <wp:positionV relativeFrom="paragraph">
              <wp:posOffset>287434</wp:posOffset>
            </wp:positionV>
            <wp:extent cx="4528820" cy="2353945"/>
            <wp:effectExtent l="0" t="0" r="5080" b="8255"/>
            <wp:wrapTight wrapText="bothSides">
              <wp:wrapPolygon edited="0">
                <wp:start x="0" y="0"/>
                <wp:lineTo x="0" y="21501"/>
                <wp:lineTo x="21533" y="21501"/>
                <wp:lineTo x="21533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820" cy="235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779D" w:rsidRPr="00276554">
        <w:rPr>
          <w:rFonts w:asciiTheme="majorBidi" w:hAnsiTheme="majorBidi" w:cstheme="majorBidi"/>
          <w:sz w:val="24"/>
          <w:szCs w:val="24"/>
        </w:rPr>
        <w:t>The result appears as in the following image:</w:t>
      </w:r>
    </w:p>
    <w:p w14:paraId="2177FA96" w14:textId="09BEECAE" w:rsidR="00182426" w:rsidRPr="00276554" w:rsidRDefault="00182426" w:rsidP="00182426">
      <w:pPr>
        <w:spacing w:afterLines="0" w:after="384" w:line="240" w:lineRule="auto"/>
        <w:rPr>
          <w:rFonts w:asciiTheme="majorBidi" w:hAnsiTheme="majorBidi" w:cstheme="majorBidi"/>
          <w:sz w:val="24"/>
          <w:szCs w:val="24"/>
        </w:rPr>
      </w:pPr>
    </w:p>
    <w:p w14:paraId="04A69E57" w14:textId="577AEEE3" w:rsidR="0037779D" w:rsidRPr="00276554" w:rsidRDefault="0037779D" w:rsidP="003B6E95">
      <w:pPr>
        <w:spacing w:afterLines="0" w:line="240" w:lineRule="auto"/>
        <w:rPr>
          <w:noProof/>
          <w:rtl/>
        </w:rPr>
      </w:pPr>
    </w:p>
    <w:p w14:paraId="5ECA55A9" w14:textId="7C8A76FF" w:rsidR="00182426" w:rsidRPr="00276554" w:rsidRDefault="002C208C" w:rsidP="003B6E95">
      <w:pPr>
        <w:spacing w:afterLines="0" w:line="240" w:lineRule="auto"/>
        <w:rPr>
          <w:noProof/>
          <w:rtl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8AEAF5D" wp14:editId="6E9E5BE6">
                <wp:simplePos x="0" y="0"/>
                <wp:positionH relativeFrom="margin">
                  <wp:posOffset>5001674</wp:posOffset>
                </wp:positionH>
                <wp:positionV relativeFrom="paragraph">
                  <wp:posOffset>6322</wp:posOffset>
                </wp:positionV>
                <wp:extent cx="1536065" cy="628153"/>
                <wp:effectExtent l="2247900" t="0" r="26035" b="19685"/>
                <wp:wrapNone/>
                <wp:docPr id="37" name="Line Callout 1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065" cy="628153"/>
                        </a:xfrm>
                        <a:prstGeom prst="borderCallout1">
                          <a:avLst>
                            <a:gd name="adj1" fmla="val 18750"/>
                            <a:gd name="adj2" fmla="val -51"/>
                            <a:gd name="adj3" fmla="val 80067"/>
                            <a:gd name="adj4" fmla="val -145508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CE3D20" w14:textId="77777777" w:rsidR="00E625B4" w:rsidRPr="0086259C" w:rsidRDefault="00E625B4" w:rsidP="00E625B4">
                            <w:pPr>
                              <w:spacing w:after="384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Click on the resize handle to expand the entire 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AEAF5D" id="Line Callout 1 37" o:spid="_x0000_s1032" type="#_x0000_t47" style="position:absolute;margin-left:393.85pt;margin-top:.5pt;width:120.95pt;height:49.4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" adj="-31430,17294,-11" fillcolor="white [3201]" strokecolor="black [3200]" strokeweight="1pt">
                <v:textbox>
                  <w:txbxContent>
                    <w:p w14:paraId="43CE3D20" w14:textId="77777777" w:rsidR="00E625B4" w:rsidRPr="0086259C" w:rsidRDefault="00E625B4" w:rsidP="00E625B4">
                      <w:pPr>
                        <w:spacing w:after="384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Click on the resize handle to expand the entire table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</w:p>
    <w:p w14:paraId="663BA47C" w14:textId="383E7E5C" w:rsidR="00182426" w:rsidRPr="00276554" w:rsidRDefault="00182426" w:rsidP="003B6E95">
      <w:pPr>
        <w:spacing w:afterLines="0" w:line="240" w:lineRule="auto"/>
        <w:rPr>
          <w:noProof/>
          <w:rtl/>
        </w:rPr>
      </w:pPr>
    </w:p>
    <w:p w14:paraId="4C8185D9" w14:textId="1FF8AA5A" w:rsidR="00182426" w:rsidRPr="00276554" w:rsidRDefault="00182426" w:rsidP="003B6E95">
      <w:pPr>
        <w:spacing w:afterLines="0" w:line="240" w:lineRule="auto"/>
        <w:rPr>
          <w:noProof/>
          <w:rtl/>
        </w:rPr>
      </w:pPr>
    </w:p>
    <w:p w14:paraId="21AC1457" w14:textId="619518AF" w:rsidR="00182426" w:rsidRPr="00276554" w:rsidRDefault="00182426" w:rsidP="003B6E95">
      <w:pPr>
        <w:spacing w:afterLines="0" w:line="240" w:lineRule="auto"/>
        <w:rPr>
          <w:noProof/>
          <w:rtl/>
        </w:rPr>
      </w:pPr>
    </w:p>
    <w:p w14:paraId="2FE0CB90" w14:textId="5DEE32EB" w:rsidR="00182426" w:rsidRPr="00276554" w:rsidRDefault="00182426" w:rsidP="003B6E95">
      <w:pPr>
        <w:spacing w:afterLines="0" w:line="240" w:lineRule="auto"/>
        <w:rPr>
          <w:noProof/>
          <w:rtl/>
        </w:rPr>
      </w:pPr>
    </w:p>
    <w:p w14:paraId="162458E2" w14:textId="0B72A514" w:rsidR="00182426" w:rsidRPr="00276554" w:rsidRDefault="00182426" w:rsidP="003B6E95">
      <w:pPr>
        <w:spacing w:afterLines="0" w:line="240" w:lineRule="auto"/>
        <w:rPr>
          <w:noProof/>
          <w:rtl/>
        </w:rPr>
      </w:pPr>
    </w:p>
    <w:p w14:paraId="4833B4FA" w14:textId="77777777" w:rsidR="00182426" w:rsidRPr="00276554" w:rsidRDefault="00182426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07151CA4" w14:textId="4F2B3FDE" w:rsidR="00E625B4" w:rsidRPr="00276554" w:rsidRDefault="00E625B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4FF8796C" w14:textId="42235F7F" w:rsidR="0037779D" w:rsidRPr="00276554" w:rsidRDefault="0037779D" w:rsidP="00E625B4">
      <w:pPr>
        <w:pStyle w:val="ListParagraph"/>
        <w:numPr>
          <w:ilvl w:val="0"/>
          <w:numId w:val="31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After expanding the table, it appears as follows:</w:t>
      </w:r>
    </w:p>
    <w:p w14:paraId="0A5706C5" w14:textId="6213674C" w:rsidR="0037779D" w:rsidRPr="00276554" w:rsidRDefault="00182426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06368" behindDoc="1" locked="0" layoutInCell="1" allowOverlap="1" wp14:anchorId="27EC409B" wp14:editId="1908B332">
            <wp:simplePos x="0" y="0"/>
            <wp:positionH relativeFrom="margin">
              <wp:align>center</wp:align>
            </wp:positionH>
            <wp:positionV relativeFrom="paragraph">
              <wp:posOffset>6086</wp:posOffset>
            </wp:positionV>
            <wp:extent cx="4433570" cy="2210435"/>
            <wp:effectExtent l="0" t="0" r="5080" b="0"/>
            <wp:wrapTight wrapText="bothSides">
              <wp:wrapPolygon edited="0">
                <wp:start x="0" y="0"/>
                <wp:lineTo x="0" y="21408"/>
                <wp:lineTo x="21532" y="21408"/>
                <wp:lineTo x="21532" y="0"/>
                <wp:lineTo x="0" y="0"/>
              </wp:wrapPolygon>
            </wp:wrapTight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570" cy="221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AB6192" w14:textId="77777777" w:rsidR="00E625B4" w:rsidRPr="00276554" w:rsidRDefault="00E625B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71E7D494" w14:textId="77777777" w:rsidR="00182426" w:rsidRPr="00276554" w:rsidRDefault="00182426" w:rsidP="00572828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6DFDB935" w14:textId="77777777" w:rsidR="00182426" w:rsidRPr="00276554" w:rsidRDefault="00182426" w:rsidP="00572828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3E883380" w14:textId="77777777" w:rsidR="00182426" w:rsidRPr="00276554" w:rsidRDefault="00182426" w:rsidP="00572828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6A5E6FF5" w14:textId="77777777" w:rsidR="00182426" w:rsidRPr="00276554" w:rsidRDefault="00182426" w:rsidP="00572828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66DCEDA9" w14:textId="77777777" w:rsidR="00182426" w:rsidRPr="00276554" w:rsidRDefault="00182426" w:rsidP="00572828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58D126C3" w14:textId="77777777" w:rsidR="00182426" w:rsidRPr="00276554" w:rsidRDefault="00182426" w:rsidP="00572828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3A88008B" w14:textId="77777777" w:rsidR="00182426" w:rsidRPr="00276554" w:rsidRDefault="00182426" w:rsidP="00572828">
      <w:pPr>
        <w:spacing w:afterLines="0"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14CB0C1D" w14:textId="7B7DDF32" w:rsidR="0037779D" w:rsidRPr="00276554" w:rsidRDefault="0037779D" w:rsidP="00572828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To insert an image or text in the same way that the table appears, apply the same steps to the image or text, </w:t>
      </w:r>
      <w:r w:rsidR="00572828" w:rsidRPr="00276554">
        <w:rPr>
          <w:rFonts w:asciiTheme="majorBidi" w:hAnsiTheme="majorBidi" w:cstheme="majorBidi"/>
          <w:sz w:val="24"/>
          <w:szCs w:val="24"/>
        </w:rPr>
        <w:t>starting</w:t>
      </w:r>
      <w:r w:rsidRPr="00276554">
        <w:rPr>
          <w:rFonts w:asciiTheme="majorBidi" w:hAnsiTheme="majorBidi" w:cstheme="majorBidi"/>
          <w:sz w:val="24"/>
          <w:szCs w:val="24"/>
        </w:rPr>
        <w:t xml:space="preserve"> by clicking on the image to select it or </w:t>
      </w:r>
      <w:r w:rsidR="00572828" w:rsidRPr="00276554">
        <w:rPr>
          <w:rFonts w:asciiTheme="majorBidi" w:hAnsiTheme="majorBidi" w:cstheme="majorBidi"/>
          <w:sz w:val="24"/>
          <w:szCs w:val="24"/>
        </w:rPr>
        <w:t>shading</w:t>
      </w:r>
      <w:r w:rsidRPr="00276554">
        <w:rPr>
          <w:rFonts w:asciiTheme="majorBidi" w:hAnsiTheme="majorBidi" w:cstheme="majorBidi"/>
          <w:sz w:val="24"/>
          <w:szCs w:val="24"/>
        </w:rPr>
        <w:t xml:space="preserve"> the text, and then applying the steps shown in the image in step 3.</w:t>
      </w:r>
    </w:p>
    <w:p w14:paraId="2654F804" w14:textId="77777777" w:rsidR="0037779D" w:rsidRPr="00276554" w:rsidRDefault="0037779D" w:rsidP="00572828">
      <w:pPr>
        <w:spacing w:afterLines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Fifth: Table </w:t>
      </w:r>
      <w:r w:rsidR="00572828" w:rsidRPr="00276554">
        <w:rPr>
          <w:rFonts w:asciiTheme="majorBidi" w:hAnsiTheme="majorBidi" w:cstheme="majorBidi"/>
          <w:b/>
          <w:bCs/>
          <w:sz w:val="24"/>
          <w:szCs w:val="24"/>
        </w:rPr>
        <w:t>F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ormatting</w:t>
      </w:r>
    </w:p>
    <w:p w14:paraId="24BB71BE" w14:textId="77777777" w:rsidR="0037779D" w:rsidRPr="00276554" w:rsidRDefault="0037779D" w:rsidP="00FE1B2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rmat the </w:t>
      </w:r>
      <w:r w:rsidR="00FE1B25" w:rsidRPr="00276554">
        <w:rPr>
          <w:rFonts w:asciiTheme="majorBidi" w:hAnsiTheme="majorBidi" w:cstheme="majorBidi"/>
          <w:sz w:val="24"/>
          <w:szCs w:val="24"/>
        </w:rPr>
        <w:t>title</w:t>
      </w:r>
      <w:r w:rsidR="00572828" w:rsidRPr="00276554">
        <w:rPr>
          <w:rFonts w:asciiTheme="majorBidi" w:hAnsiTheme="majorBidi" w:cstheme="majorBidi"/>
          <w:sz w:val="24"/>
          <w:szCs w:val="24"/>
        </w:rPr>
        <w:t xml:space="preserve"> of</w:t>
      </w:r>
      <w:r w:rsidRPr="00276554">
        <w:rPr>
          <w:rFonts w:asciiTheme="majorBidi" w:hAnsiTheme="majorBidi" w:cstheme="majorBidi"/>
          <w:sz w:val="24"/>
          <w:szCs w:val="24"/>
        </w:rPr>
        <w:t xml:space="preserve"> the table as follows:</w:t>
      </w:r>
    </w:p>
    <w:p w14:paraId="46075A05" w14:textId="77777777" w:rsidR="0037779D" w:rsidRPr="00276554" w:rsidRDefault="00572828" w:rsidP="00572828">
      <w:pPr>
        <w:pStyle w:val="ListParagraph"/>
        <w:numPr>
          <w:ilvl w:val="0"/>
          <w:numId w:val="32"/>
        </w:numPr>
        <w:spacing w:afterLines="0" w:after="384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T</w:t>
      </w:r>
      <w:r w:rsidR="0037779D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able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N</w:t>
      </w:r>
      <w:r w:rsidR="0037779D" w:rsidRPr="00276554">
        <w:rPr>
          <w:rFonts w:asciiTheme="majorBidi" w:hAnsiTheme="majorBidi" w:cstheme="majorBidi"/>
          <w:b/>
          <w:bCs/>
          <w:sz w:val="24"/>
          <w:szCs w:val="24"/>
        </w:rPr>
        <w:t>umber</w:t>
      </w:r>
    </w:p>
    <w:p w14:paraId="23153D0C" w14:textId="77777777" w:rsidR="0037779D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Use the phrase </w:t>
      </w:r>
      <w:r w:rsidRPr="002C208C">
        <w:rPr>
          <w:rFonts w:asciiTheme="majorBidi" w:hAnsiTheme="majorBidi" w:cstheme="majorBidi"/>
          <w:b/>
          <w:bCs/>
          <w:sz w:val="24"/>
          <w:szCs w:val="24"/>
        </w:rPr>
        <w:t>“</w:t>
      </w:r>
      <w:r w:rsidR="00572828" w:rsidRPr="002C208C">
        <w:rPr>
          <w:rFonts w:asciiTheme="majorBidi" w:hAnsiTheme="majorBidi" w:cstheme="majorBidi"/>
          <w:b/>
          <w:bCs/>
          <w:sz w:val="24"/>
          <w:szCs w:val="24"/>
        </w:rPr>
        <w:t>Table #</w:t>
      </w:r>
      <w:r w:rsidRPr="002C208C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Pr="00276554">
        <w:rPr>
          <w:rFonts w:asciiTheme="majorBidi" w:hAnsiTheme="majorBidi" w:cstheme="majorBidi"/>
          <w:sz w:val="24"/>
          <w:szCs w:val="24"/>
        </w:rPr>
        <w:t xml:space="preserve"> to number the table </w:t>
      </w:r>
      <w:r w:rsidR="00572828" w:rsidRPr="00276554">
        <w:rPr>
          <w:rFonts w:asciiTheme="majorBidi" w:hAnsiTheme="majorBidi" w:cstheme="majorBidi"/>
          <w:sz w:val="24"/>
          <w:szCs w:val="24"/>
        </w:rPr>
        <w:t>by</w:t>
      </w:r>
      <w:r w:rsidRPr="00276554">
        <w:rPr>
          <w:rFonts w:asciiTheme="majorBidi" w:hAnsiTheme="majorBidi" w:cstheme="majorBidi"/>
          <w:sz w:val="24"/>
          <w:szCs w:val="24"/>
        </w:rPr>
        <w:t xml:space="preserve"> insert</w:t>
      </w:r>
      <w:r w:rsidR="00572828" w:rsidRPr="00276554">
        <w:rPr>
          <w:rFonts w:asciiTheme="majorBidi" w:hAnsiTheme="majorBidi" w:cstheme="majorBidi"/>
          <w:sz w:val="24"/>
          <w:szCs w:val="24"/>
        </w:rPr>
        <w:t>ing</w:t>
      </w:r>
      <w:r w:rsidRPr="00276554">
        <w:rPr>
          <w:rFonts w:asciiTheme="majorBidi" w:hAnsiTheme="majorBidi" w:cstheme="majorBidi"/>
          <w:sz w:val="24"/>
          <w:szCs w:val="24"/>
        </w:rPr>
        <w:t xml:space="preserve"> the table number instead of the symbol #</w:t>
      </w:r>
    </w:p>
    <w:p w14:paraId="00D3B6ED" w14:textId="4149EEA0" w:rsidR="0037779D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size: </w:t>
      </w:r>
      <w:r w:rsidR="00B54DD5" w:rsidRPr="00276554">
        <w:rPr>
          <w:rFonts w:asciiTheme="majorBidi" w:hAnsiTheme="majorBidi" w:cstheme="majorBidi" w:hint="cs"/>
          <w:sz w:val="24"/>
          <w:szCs w:val="24"/>
          <w:rtl/>
        </w:rPr>
        <w:t>10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954D99" w:rsidRPr="00DF670A">
        <w:rPr>
          <w:rFonts w:asciiTheme="majorBidi" w:hAnsiTheme="majorBidi" w:cstheme="majorBidi"/>
          <w:b/>
          <w:bCs/>
          <w:sz w:val="24"/>
          <w:szCs w:val="24"/>
        </w:rPr>
        <w:t>Bold</w:t>
      </w:r>
      <w:r w:rsidR="00954D99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877908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572828"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551D531A" w14:textId="6EE3B70A" w:rsidR="0037779D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B54DD5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6109DE57" w14:textId="30F1E781" w:rsidR="0037779D" w:rsidRPr="00276554" w:rsidRDefault="002C208C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07392" behindDoc="1" locked="0" layoutInCell="1" allowOverlap="1" wp14:anchorId="7BD69DDD" wp14:editId="1D2BA8AB">
            <wp:simplePos x="0" y="0"/>
            <wp:positionH relativeFrom="column">
              <wp:posOffset>2787678</wp:posOffset>
            </wp:positionH>
            <wp:positionV relativeFrom="paragraph">
              <wp:posOffset>9525</wp:posOffset>
            </wp:positionV>
            <wp:extent cx="876300" cy="361950"/>
            <wp:effectExtent l="0" t="0" r="0" b="0"/>
            <wp:wrapTight wrapText="bothSides">
              <wp:wrapPolygon edited="0">
                <wp:start x="0" y="0"/>
                <wp:lineTo x="0" y="20463"/>
                <wp:lineTo x="21130" y="20463"/>
                <wp:lineTo x="21130" y="0"/>
                <wp:lineTo x="0" y="0"/>
              </wp:wrapPolygon>
            </wp:wrapTight>
            <wp:docPr id="20" name="صورة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صورة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763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779D" w:rsidRPr="00276554">
        <w:rPr>
          <w:rFonts w:asciiTheme="majorBidi" w:hAnsiTheme="majorBidi" w:cstheme="majorBidi"/>
          <w:sz w:val="24"/>
          <w:szCs w:val="24"/>
        </w:rPr>
        <w:t>Alignment</w:t>
      </w:r>
      <w:r w:rsidR="00FE1B25" w:rsidRPr="00276554">
        <w:rPr>
          <w:rFonts w:asciiTheme="majorBidi" w:hAnsiTheme="majorBidi" w:cstheme="majorBidi"/>
          <w:sz w:val="24"/>
          <w:szCs w:val="24"/>
        </w:rPr>
        <w:t>: center</w:t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32252779" w14:textId="363051B6" w:rsidR="00783CBC" w:rsidRPr="00276554" w:rsidRDefault="00783CBC" w:rsidP="00783CBC">
      <w:pPr>
        <w:pStyle w:val="ListParagraph"/>
        <w:spacing w:afterLines="0" w:line="240" w:lineRule="auto"/>
        <w:ind w:left="714"/>
        <w:rPr>
          <w:rFonts w:asciiTheme="majorBidi" w:hAnsiTheme="majorBidi" w:cstheme="majorBidi"/>
          <w:sz w:val="24"/>
          <w:szCs w:val="24"/>
          <w:rtl/>
        </w:rPr>
      </w:pPr>
    </w:p>
    <w:p w14:paraId="76BB7D38" w14:textId="77777777" w:rsidR="004349C4" w:rsidRPr="00276554" w:rsidRDefault="004349C4" w:rsidP="00783CBC">
      <w:pPr>
        <w:pStyle w:val="ListParagraph"/>
        <w:spacing w:afterLines="0" w:line="240" w:lineRule="auto"/>
        <w:ind w:left="714"/>
        <w:rPr>
          <w:rFonts w:asciiTheme="majorBidi" w:hAnsiTheme="majorBidi" w:cstheme="majorBidi"/>
          <w:sz w:val="24"/>
          <w:szCs w:val="24"/>
        </w:rPr>
      </w:pPr>
    </w:p>
    <w:p w14:paraId="6BA534FE" w14:textId="17B44187" w:rsidR="0037779D" w:rsidRPr="00276554" w:rsidRDefault="0037779D" w:rsidP="00783CBC">
      <w:pPr>
        <w:pStyle w:val="ListParagraph"/>
        <w:numPr>
          <w:ilvl w:val="0"/>
          <w:numId w:val="32"/>
        </w:numPr>
        <w:spacing w:afterLines="0" w:line="240" w:lineRule="auto"/>
        <w:ind w:left="714" w:hanging="357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</w:t>
      </w:r>
      <w:r w:rsidR="00783CBC" w:rsidRPr="00276554">
        <w:rPr>
          <w:rFonts w:asciiTheme="majorBidi" w:hAnsiTheme="majorBidi" w:cstheme="majorBidi"/>
          <w:b/>
          <w:bCs/>
          <w:sz w:val="24"/>
          <w:szCs w:val="24"/>
        </w:rPr>
        <w:t>T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itle</w:t>
      </w:r>
    </w:p>
    <w:p w14:paraId="3BEED6CE" w14:textId="77777777" w:rsidR="0037779D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The table title </w:t>
      </w:r>
      <w:proofErr w:type="gramStart"/>
      <w:r w:rsidRPr="00276554">
        <w:rPr>
          <w:rFonts w:asciiTheme="majorBidi" w:hAnsiTheme="majorBidi" w:cstheme="majorBidi"/>
          <w:sz w:val="24"/>
          <w:szCs w:val="24"/>
        </w:rPr>
        <w:t>is placed</w:t>
      </w:r>
      <w:proofErr w:type="gramEnd"/>
      <w:r w:rsidRPr="00276554">
        <w:rPr>
          <w:rFonts w:asciiTheme="majorBidi" w:hAnsiTheme="majorBidi" w:cstheme="majorBidi"/>
          <w:sz w:val="24"/>
          <w:szCs w:val="24"/>
        </w:rPr>
        <w:t xml:space="preserve"> below the table number.</w:t>
      </w:r>
    </w:p>
    <w:p w14:paraId="54B37147" w14:textId="537CF0D9" w:rsidR="0037779D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size: </w:t>
      </w:r>
      <w:r w:rsidR="00B54DD5" w:rsidRPr="00276554">
        <w:rPr>
          <w:rFonts w:asciiTheme="majorBidi" w:hAnsiTheme="majorBidi" w:cstheme="majorBidi" w:hint="cs"/>
          <w:sz w:val="24"/>
          <w:szCs w:val="24"/>
          <w:rtl/>
        </w:rPr>
        <w:t>10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954D99" w:rsidRPr="00DF670A">
        <w:rPr>
          <w:rFonts w:asciiTheme="majorBidi" w:hAnsiTheme="majorBidi" w:cstheme="majorBidi"/>
          <w:b/>
          <w:bCs/>
          <w:sz w:val="24"/>
          <w:szCs w:val="24"/>
        </w:rPr>
        <w:t>Bold</w:t>
      </w:r>
      <w:r w:rsidR="00954D99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877908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FE1B25"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030DA5D6" w14:textId="5773BA34" w:rsidR="0037779D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B54DD5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3D9FAB94" w14:textId="11E9DAD6" w:rsidR="0037779D" w:rsidRPr="00276554" w:rsidRDefault="00B54DD5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08416" behindDoc="1" locked="0" layoutInCell="1" allowOverlap="1" wp14:anchorId="3659DA81" wp14:editId="7B29A70C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876300" cy="361950"/>
            <wp:effectExtent l="0" t="0" r="0" b="0"/>
            <wp:wrapTight wrapText="bothSides">
              <wp:wrapPolygon edited="0">
                <wp:start x="0" y="0"/>
                <wp:lineTo x="0" y="20463"/>
                <wp:lineTo x="21130" y="20463"/>
                <wp:lineTo x="21130" y="0"/>
                <wp:lineTo x="0" y="0"/>
              </wp:wrapPolygon>
            </wp:wrapTight>
            <wp:docPr id="21" name="صورة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صورة 2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763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E1B25" w:rsidRPr="00276554">
        <w:rPr>
          <w:rFonts w:asciiTheme="majorBidi" w:hAnsiTheme="majorBidi" w:cstheme="majorBidi"/>
          <w:sz w:val="24"/>
          <w:szCs w:val="24"/>
        </w:rPr>
        <w:t>Alignment: center</w:t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4B96E552" w14:textId="77777777" w:rsidR="00783CBC" w:rsidRPr="00276554" w:rsidRDefault="00783CBC" w:rsidP="00783CBC">
      <w:pPr>
        <w:pStyle w:val="ListParagraph"/>
        <w:spacing w:afterLines="0" w:line="240" w:lineRule="auto"/>
        <w:ind w:left="714"/>
        <w:rPr>
          <w:rFonts w:asciiTheme="majorBidi" w:hAnsiTheme="majorBidi" w:cstheme="majorBidi"/>
          <w:sz w:val="24"/>
          <w:szCs w:val="24"/>
        </w:rPr>
      </w:pPr>
    </w:p>
    <w:p w14:paraId="4FED8633" w14:textId="303694BE" w:rsidR="0037779D" w:rsidRPr="00276554" w:rsidRDefault="00783CBC" w:rsidP="00783CBC">
      <w:pPr>
        <w:pStyle w:val="ListParagraph"/>
        <w:numPr>
          <w:ilvl w:val="0"/>
          <w:numId w:val="32"/>
        </w:numPr>
        <w:spacing w:afterLines="0" w:line="240" w:lineRule="auto"/>
        <w:ind w:left="714" w:hanging="357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Table Rows/Columns Titles</w:t>
      </w:r>
    </w:p>
    <w:p w14:paraId="66422074" w14:textId="5FE02D22" w:rsidR="0037779D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size: 10 </w:t>
      </w:r>
      <w:r w:rsidR="00954D99" w:rsidRPr="00DF670A">
        <w:rPr>
          <w:rFonts w:asciiTheme="majorBidi" w:hAnsiTheme="majorBidi" w:cstheme="majorBidi"/>
          <w:b/>
          <w:bCs/>
          <w:sz w:val="24"/>
          <w:szCs w:val="24"/>
        </w:rPr>
        <w:t>Bold</w:t>
      </w:r>
      <w:r w:rsidR="00954D99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877908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783CBC" w:rsidRPr="00276554">
        <w:rPr>
          <w:rFonts w:asciiTheme="majorBidi" w:hAnsiTheme="majorBidi" w:cstheme="majorBidi"/>
          <w:sz w:val="24"/>
          <w:szCs w:val="24"/>
        </w:rPr>
        <w:t xml:space="preserve"> </w:t>
      </w:r>
    </w:p>
    <w:p w14:paraId="1D92C405" w14:textId="15BC91B9" w:rsidR="0037779D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4503D9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7E2F23CB" w14:textId="77777777" w:rsidR="00076E8F" w:rsidRPr="00276554" w:rsidRDefault="00076E8F" w:rsidP="00076E8F">
      <w:pPr>
        <w:pStyle w:val="ListParagraph"/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</w:p>
    <w:p w14:paraId="2276C830" w14:textId="2BF68B1A" w:rsidR="0037779D" w:rsidRPr="00276554" w:rsidRDefault="00675DBC" w:rsidP="00675DBC">
      <w:pPr>
        <w:pStyle w:val="ListParagraph"/>
        <w:numPr>
          <w:ilvl w:val="0"/>
          <w:numId w:val="32"/>
        </w:numPr>
        <w:spacing w:afterLines="0" w:line="240" w:lineRule="auto"/>
        <w:ind w:left="714" w:hanging="357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T</w:t>
      </w:r>
      <w:r w:rsidR="0037779D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ext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I</w:t>
      </w:r>
      <w:r w:rsidR="0037779D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nside the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T</w:t>
      </w:r>
      <w:r w:rsidR="0037779D" w:rsidRPr="00276554">
        <w:rPr>
          <w:rFonts w:asciiTheme="majorBidi" w:hAnsiTheme="majorBidi" w:cstheme="majorBidi"/>
          <w:b/>
          <w:bCs/>
          <w:sz w:val="24"/>
          <w:szCs w:val="24"/>
        </w:rPr>
        <w:t>able</w:t>
      </w:r>
    </w:p>
    <w:p w14:paraId="41EAA125" w14:textId="78A396F6" w:rsidR="0037779D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Font size: 10</w:t>
      </w:r>
    </w:p>
    <w:p w14:paraId="385138D5" w14:textId="0C71F6E0" w:rsidR="00675DBC" w:rsidRPr="00276554" w:rsidRDefault="0037779D" w:rsidP="00076E8F">
      <w:pPr>
        <w:pStyle w:val="ListParagraph"/>
        <w:numPr>
          <w:ilvl w:val="0"/>
          <w:numId w:val="11"/>
        </w:numPr>
        <w:spacing w:afterLines="0" w:after="384" w:line="240" w:lineRule="auto"/>
        <w:ind w:left="113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Font type: </w:t>
      </w:r>
      <w:r w:rsidR="00E422C0" w:rsidRPr="00276554">
        <w:rPr>
          <w:rFonts w:asciiTheme="majorBidi" w:hAnsiTheme="majorBidi" w:cstheme="majorBidi"/>
          <w:sz w:val="24"/>
          <w:szCs w:val="24"/>
        </w:rPr>
        <w:t>Times New Roman</w:t>
      </w:r>
    </w:p>
    <w:p w14:paraId="0B189EA9" w14:textId="77777777" w:rsidR="00E422C0" w:rsidRPr="00276554" w:rsidRDefault="00E422C0" w:rsidP="00E422C0">
      <w:pPr>
        <w:pStyle w:val="ListParagraph"/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753362EA" w14:textId="0DF105B5" w:rsidR="0037779D" w:rsidRPr="00276554" w:rsidRDefault="0037779D" w:rsidP="00A07E6A">
      <w:pPr>
        <w:pStyle w:val="ListParagraph"/>
        <w:numPr>
          <w:ilvl w:val="0"/>
          <w:numId w:val="32"/>
        </w:numPr>
        <w:spacing w:afterLines="0" w:line="240" w:lineRule="auto"/>
        <w:ind w:left="714" w:hanging="357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="00A07E6A" w:rsidRPr="00276554">
        <w:rPr>
          <w:rFonts w:asciiTheme="majorBidi" w:hAnsiTheme="majorBidi" w:cstheme="majorBidi"/>
          <w:b/>
          <w:bCs/>
          <w:sz w:val="24"/>
          <w:szCs w:val="24"/>
        </w:rPr>
        <w:t>L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imits</w:t>
      </w:r>
    </w:p>
    <w:p w14:paraId="4F66A55D" w14:textId="0BEB24BF" w:rsidR="0037779D" w:rsidRPr="00276554" w:rsidRDefault="0037779D" w:rsidP="00675DBC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 xml:space="preserve">Choosing </w:t>
      </w:r>
      <w:r w:rsidR="00675DBC" w:rsidRPr="00276554">
        <w:rPr>
          <w:rFonts w:asciiTheme="majorBidi" w:hAnsiTheme="majorBidi" w:cstheme="majorBidi"/>
          <w:sz w:val="24"/>
          <w:szCs w:val="24"/>
        </w:rPr>
        <w:t>the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675DBC" w:rsidRPr="00276554">
        <w:rPr>
          <w:rFonts w:asciiTheme="majorBidi" w:hAnsiTheme="majorBidi" w:cstheme="majorBidi"/>
          <w:sz w:val="24"/>
          <w:szCs w:val="24"/>
        </w:rPr>
        <w:t>Top</w:t>
      </w:r>
      <w:r w:rsidRPr="00276554">
        <w:rPr>
          <w:rFonts w:asciiTheme="majorBidi" w:hAnsiTheme="majorBidi" w:cstheme="majorBidi"/>
          <w:sz w:val="24"/>
          <w:szCs w:val="24"/>
        </w:rPr>
        <w:t xml:space="preserve"> and </w:t>
      </w:r>
      <w:r w:rsidR="00675DBC" w:rsidRPr="00276554">
        <w:rPr>
          <w:rFonts w:asciiTheme="majorBidi" w:hAnsiTheme="majorBidi" w:cstheme="majorBidi"/>
          <w:sz w:val="24"/>
          <w:szCs w:val="24"/>
        </w:rPr>
        <w:t>Bottom</w:t>
      </w:r>
      <w:r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675DBC" w:rsidRPr="00276554">
        <w:rPr>
          <w:rFonts w:asciiTheme="majorBidi" w:hAnsiTheme="majorBidi" w:cstheme="majorBidi"/>
          <w:sz w:val="24"/>
          <w:szCs w:val="24"/>
        </w:rPr>
        <w:t>Borders</w:t>
      </w:r>
      <w:r w:rsidRPr="00276554">
        <w:rPr>
          <w:rFonts w:asciiTheme="majorBidi" w:hAnsiTheme="majorBidi" w:cstheme="majorBidi"/>
          <w:sz w:val="24"/>
          <w:szCs w:val="24"/>
        </w:rPr>
        <w:t xml:space="preserve"> for the table </w:t>
      </w:r>
      <w:proofErr w:type="gramStart"/>
      <w:r w:rsidR="00675DBC" w:rsidRPr="00276554">
        <w:rPr>
          <w:rFonts w:asciiTheme="majorBidi" w:hAnsiTheme="majorBidi" w:cstheme="majorBidi"/>
          <w:sz w:val="24"/>
          <w:szCs w:val="24"/>
        </w:rPr>
        <w:t>is achieved</w:t>
      </w:r>
      <w:proofErr w:type="gramEnd"/>
      <w:r w:rsidR="00675DBC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Pr="00276554">
        <w:rPr>
          <w:rFonts w:asciiTheme="majorBidi" w:hAnsiTheme="majorBidi" w:cstheme="majorBidi"/>
          <w:sz w:val="24"/>
          <w:szCs w:val="24"/>
        </w:rPr>
        <w:t xml:space="preserve">by </w:t>
      </w:r>
      <w:r w:rsidR="00675DBC" w:rsidRPr="00276554">
        <w:rPr>
          <w:rFonts w:asciiTheme="majorBidi" w:hAnsiTheme="majorBidi" w:cstheme="majorBidi"/>
          <w:sz w:val="24"/>
          <w:szCs w:val="24"/>
        </w:rPr>
        <w:t>doing</w:t>
      </w:r>
      <w:r w:rsidRPr="00276554">
        <w:rPr>
          <w:rFonts w:asciiTheme="majorBidi" w:hAnsiTheme="majorBidi" w:cstheme="majorBidi"/>
          <w:sz w:val="24"/>
          <w:szCs w:val="24"/>
        </w:rPr>
        <w:t xml:space="preserve"> the following steps:</w:t>
      </w:r>
    </w:p>
    <w:p w14:paraId="2FE2D274" w14:textId="7E8C25CD" w:rsidR="0037779D" w:rsidRPr="00276554" w:rsidRDefault="0037779D" w:rsidP="00675DBC">
      <w:pPr>
        <w:pStyle w:val="ListParagraph"/>
        <w:numPr>
          <w:ilvl w:val="0"/>
          <w:numId w:val="36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Shade the table.</w:t>
      </w:r>
    </w:p>
    <w:p w14:paraId="52138134" w14:textId="1BE7BA04" w:rsidR="0037779D" w:rsidRPr="00276554" w:rsidRDefault="00EA1D6D" w:rsidP="0039237A">
      <w:pPr>
        <w:pStyle w:val="ListParagraph"/>
        <w:numPr>
          <w:ilvl w:val="0"/>
          <w:numId w:val="36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709440" behindDoc="1" locked="0" layoutInCell="1" allowOverlap="1" wp14:anchorId="0239EC3C" wp14:editId="7E9E2C5B">
            <wp:simplePos x="0" y="0"/>
            <wp:positionH relativeFrom="margin">
              <wp:align>center</wp:align>
            </wp:positionH>
            <wp:positionV relativeFrom="paragraph">
              <wp:posOffset>355360</wp:posOffset>
            </wp:positionV>
            <wp:extent cx="4519491" cy="3554035"/>
            <wp:effectExtent l="0" t="0" r="0" b="8890"/>
            <wp:wrapTight wrapText="bothSides">
              <wp:wrapPolygon edited="0">
                <wp:start x="0" y="0"/>
                <wp:lineTo x="0" y="21538"/>
                <wp:lineTo x="21488" y="21538"/>
                <wp:lineTo x="21488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491" cy="355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From the </w:t>
      </w:r>
      <w:r w:rsidR="0039237A" w:rsidRPr="00276554">
        <w:rPr>
          <w:rFonts w:asciiTheme="majorBidi" w:hAnsiTheme="majorBidi" w:cstheme="majorBidi"/>
          <w:sz w:val="24"/>
          <w:szCs w:val="24"/>
        </w:rPr>
        <w:t>Home</w:t>
      </w:r>
      <w:r w:rsidR="00675DBC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menu, click on </w:t>
      </w:r>
      <w:r w:rsidR="00675DBC" w:rsidRPr="00276554">
        <w:rPr>
          <w:rFonts w:asciiTheme="majorBidi" w:hAnsiTheme="majorBidi" w:cstheme="majorBidi"/>
          <w:b/>
          <w:bCs/>
          <w:sz w:val="24"/>
          <w:szCs w:val="24"/>
        </w:rPr>
        <w:t>B</w:t>
      </w:r>
      <w:r w:rsidR="0037779D" w:rsidRPr="00276554">
        <w:rPr>
          <w:rFonts w:asciiTheme="majorBidi" w:hAnsiTheme="majorBidi" w:cstheme="majorBidi"/>
          <w:b/>
          <w:bCs/>
          <w:sz w:val="24"/>
          <w:szCs w:val="24"/>
        </w:rPr>
        <w:t>orders</w:t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 </w:t>
      </w:r>
      <w:r w:rsidR="00675DBC" w:rsidRPr="00276554">
        <w:rPr>
          <w:rFonts w:asciiTheme="majorBidi" w:hAnsiTheme="majorBidi" w:cstheme="majorBidi"/>
          <w:sz w:val="24"/>
          <w:szCs w:val="24"/>
        </w:rPr>
        <w:t>as shown</w:t>
      </w:r>
      <w:r w:rsidR="0039237A" w:rsidRPr="00276554">
        <w:rPr>
          <w:rFonts w:asciiTheme="majorBidi" w:hAnsiTheme="majorBidi" w:cstheme="majorBidi"/>
          <w:sz w:val="24"/>
          <w:szCs w:val="24"/>
        </w:rPr>
        <w:t xml:space="preserve"> and choose </w:t>
      </w:r>
      <w:r w:rsidR="0039237A" w:rsidRPr="00276554">
        <w:rPr>
          <w:rFonts w:asciiTheme="majorBidi" w:hAnsiTheme="majorBidi" w:cstheme="majorBidi"/>
          <w:b/>
          <w:bCs/>
          <w:sz w:val="24"/>
          <w:szCs w:val="24"/>
        </w:rPr>
        <w:t>No Border</w:t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 as shown in the following image:</w:t>
      </w:r>
    </w:p>
    <w:p w14:paraId="515092AA" w14:textId="3C3A1941" w:rsidR="0037779D" w:rsidRPr="00276554" w:rsidRDefault="0037779D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4E2FB4BC" w14:textId="1C03A1DC" w:rsidR="00675DBC" w:rsidRPr="00276554" w:rsidRDefault="00675DBC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526546AB" w14:textId="1254EE7B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5F4DAEC9" w14:textId="42374783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5DBF350B" w14:textId="0B62D9A4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6A44189B" w14:textId="5170DCB5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71CFE2E5" w14:textId="4F404E8C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7112254D" w14:textId="602DF002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5D5D7270" w14:textId="64FC1A3D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3687710D" w14:textId="0508BFDD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3BB54758" w14:textId="347ECE71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7FC285DC" w14:textId="64964DB1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752F7A68" w14:textId="3977D254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44CCC5BE" w14:textId="7ECAF312" w:rsidR="00974944" w:rsidRPr="00276554" w:rsidRDefault="00974944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p w14:paraId="1B175761" w14:textId="53561640" w:rsidR="0037779D" w:rsidRPr="00276554" w:rsidRDefault="00675DBC" w:rsidP="007B0467">
      <w:pPr>
        <w:pStyle w:val="ListParagraph"/>
        <w:numPr>
          <w:ilvl w:val="0"/>
          <w:numId w:val="36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t>Go back</w:t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 to the table </w:t>
      </w:r>
      <w:r w:rsidRPr="00276554">
        <w:rPr>
          <w:rFonts w:asciiTheme="majorBidi" w:hAnsiTheme="majorBidi" w:cstheme="majorBidi"/>
          <w:sz w:val="24"/>
          <w:szCs w:val="24"/>
        </w:rPr>
        <w:t>borders drop list</w:t>
      </w:r>
      <w:r w:rsidR="0037779D" w:rsidRPr="00276554">
        <w:rPr>
          <w:rFonts w:asciiTheme="majorBidi" w:hAnsiTheme="majorBidi" w:cstheme="majorBidi"/>
          <w:sz w:val="24"/>
          <w:szCs w:val="24"/>
        </w:rPr>
        <w:t xml:space="preserve"> as explained in step 2 and choose </w:t>
      </w:r>
      <w:r w:rsidRPr="00276554">
        <w:rPr>
          <w:rFonts w:asciiTheme="majorBidi" w:hAnsiTheme="majorBidi" w:cstheme="majorBidi"/>
          <w:b/>
          <w:bCs/>
          <w:sz w:val="24"/>
          <w:szCs w:val="24"/>
        </w:rPr>
        <w:t>Bottom Border</w:t>
      </w:r>
      <w:r w:rsidR="0037779D" w:rsidRPr="00276554">
        <w:rPr>
          <w:rFonts w:asciiTheme="majorBidi" w:hAnsiTheme="majorBidi" w:cstheme="majorBidi"/>
          <w:sz w:val="24"/>
          <w:szCs w:val="24"/>
        </w:rPr>
        <w:t>.</w:t>
      </w:r>
    </w:p>
    <w:p w14:paraId="4834D59A" w14:textId="7B15F3FA" w:rsidR="007B0467" w:rsidRDefault="007B0467" w:rsidP="007B0467">
      <w:pPr>
        <w:pStyle w:val="ListParagraph"/>
        <w:spacing w:afterLines="0" w:after="384" w:line="240" w:lineRule="auto"/>
        <w:ind w:left="284"/>
        <w:rPr>
          <w:rFonts w:asciiTheme="majorBidi" w:hAnsiTheme="majorBidi" w:cstheme="majorBidi"/>
          <w:sz w:val="24"/>
          <w:szCs w:val="24"/>
        </w:rPr>
      </w:pPr>
    </w:p>
    <w:p w14:paraId="143DC9F0" w14:textId="43C02583" w:rsidR="00CF24D6" w:rsidRDefault="00CF24D6" w:rsidP="007B0467">
      <w:pPr>
        <w:pStyle w:val="ListParagraph"/>
        <w:spacing w:afterLines="0" w:after="384" w:line="240" w:lineRule="auto"/>
        <w:ind w:left="284"/>
        <w:rPr>
          <w:rFonts w:asciiTheme="majorBidi" w:hAnsiTheme="majorBidi" w:cstheme="majorBidi"/>
          <w:sz w:val="24"/>
          <w:szCs w:val="24"/>
        </w:rPr>
      </w:pPr>
    </w:p>
    <w:p w14:paraId="3D6BFAAA" w14:textId="431D7EFE" w:rsidR="00CF24D6" w:rsidRDefault="00CF24D6" w:rsidP="007B0467">
      <w:pPr>
        <w:pStyle w:val="ListParagraph"/>
        <w:spacing w:afterLines="0" w:after="384" w:line="240" w:lineRule="auto"/>
        <w:ind w:left="284"/>
        <w:rPr>
          <w:rFonts w:asciiTheme="majorBidi" w:hAnsiTheme="majorBidi" w:cstheme="majorBidi"/>
          <w:sz w:val="24"/>
          <w:szCs w:val="24"/>
        </w:rPr>
      </w:pPr>
    </w:p>
    <w:p w14:paraId="5D9DB44F" w14:textId="77777777" w:rsidR="00CF24D6" w:rsidRPr="00276554" w:rsidRDefault="00CF24D6" w:rsidP="007B0467">
      <w:pPr>
        <w:pStyle w:val="ListParagraph"/>
        <w:spacing w:afterLines="0" w:after="384" w:line="240" w:lineRule="auto"/>
        <w:ind w:left="284"/>
        <w:rPr>
          <w:rFonts w:asciiTheme="majorBidi" w:hAnsiTheme="majorBidi" w:cstheme="majorBidi"/>
          <w:sz w:val="24"/>
          <w:szCs w:val="24"/>
        </w:rPr>
      </w:pPr>
    </w:p>
    <w:p w14:paraId="697FF2FC" w14:textId="5EA27444" w:rsidR="0037779D" w:rsidRPr="00276554" w:rsidRDefault="0037779D" w:rsidP="007B0467">
      <w:pPr>
        <w:pStyle w:val="ListParagraph"/>
        <w:numPr>
          <w:ilvl w:val="0"/>
          <w:numId w:val="36"/>
        </w:numPr>
        <w:spacing w:afterLines="0" w:after="384" w:line="240" w:lineRule="auto"/>
        <w:ind w:left="284" w:hanging="284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sz w:val="24"/>
          <w:szCs w:val="24"/>
        </w:rPr>
        <w:lastRenderedPageBreak/>
        <w:t xml:space="preserve">Repeat the previous step </w:t>
      </w:r>
      <w:r w:rsidR="007B0467" w:rsidRPr="00276554">
        <w:rPr>
          <w:rFonts w:asciiTheme="majorBidi" w:hAnsiTheme="majorBidi" w:cstheme="majorBidi"/>
          <w:sz w:val="24"/>
          <w:szCs w:val="24"/>
        </w:rPr>
        <w:t>4</w:t>
      </w:r>
      <w:r w:rsidRPr="00276554">
        <w:rPr>
          <w:rFonts w:asciiTheme="majorBidi" w:hAnsiTheme="majorBidi" w:cstheme="majorBidi"/>
          <w:sz w:val="24"/>
          <w:szCs w:val="24"/>
        </w:rPr>
        <w:t xml:space="preserve"> and then choose </w:t>
      </w:r>
      <w:r w:rsidR="007B0467" w:rsidRPr="00276554">
        <w:rPr>
          <w:rFonts w:asciiTheme="majorBidi" w:hAnsiTheme="majorBidi" w:cstheme="majorBidi"/>
          <w:b/>
          <w:bCs/>
          <w:sz w:val="24"/>
          <w:szCs w:val="24"/>
        </w:rPr>
        <w:t>Top Border</w:t>
      </w:r>
      <w:r w:rsidRPr="00276554">
        <w:rPr>
          <w:rFonts w:asciiTheme="majorBidi" w:hAnsiTheme="majorBidi" w:cstheme="majorBidi"/>
          <w:sz w:val="24"/>
          <w:szCs w:val="24"/>
        </w:rPr>
        <w:t>.</w:t>
      </w:r>
    </w:p>
    <w:p w14:paraId="5E1E96C2" w14:textId="2CF6D757" w:rsidR="0037779D" w:rsidRPr="00276554" w:rsidRDefault="007B0467" w:rsidP="007B0467">
      <w:pPr>
        <w:spacing w:afterLines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76554">
        <w:rPr>
          <w:rFonts w:asciiTheme="majorBidi" w:hAnsiTheme="majorBidi" w:cstheme="majorBidi"/>
          <w:b/>
          <w:bCs/>
          <w:sz w:val="24"/>
          <w:szCs w:val="24"/>
        </w:rPr>
        <w:t>The f</w:t>
      </w:r>
      <w:r w:rsidR="0037779D" w:rsidRPr="00276554">
        <w:rPr>
          <w:rFonts w:asciiTheme="majorBidi" w:hAnsiTheme="majorBidi" w:cstheme="majorBidi"/>
          <w:b/>
          <w:bCs/>
          <w:sz w:val="24"/>
          <w:szCs w:val="24"/>
        </w:rPr>
        <w:t>inal table format within one column</w:t>
      </w:r>
      <w:r w:rsidR="00A07E6A" w:rsidRPr="00276554">
        <w:rPr>
          <w:rFonts w:asciiTheme="majorBidi" w:hAnsiTheme="majorBidi" w:cstheme="majorBidi"/>
          <w:b/>
          <w:bCs/>
          <w:sz w:val="24"/>
          <w:szCs w:val="24"/>
        </w:rPr>
        <w:t xml:space="preserve"> space</w:t>
      </w:r>
    </w:p>
    <w:p w14:paraId="568A740E" w14:textId="7A0478EF" w:rsidR="0037779D" w:rsidRPr="00276554" w:rsidRDefault="00EA1D6D" w:rsidP="007B0467">
      <w:pPr>
        <w:spacing w:afterLines="0" w:line="24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276554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BCB095C" wp14:editId="2590F8F6">
            <wp:extent cx="4451470" cy="3279403"/>
            <wp:effectExtent l="0" t="0" r="635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034" cy="3296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FB50D" w14:textId="0CA9926E" w:rsidR="0037779D" w:rsidRPr="00276554" w:rsidRDefault="0037779D" w:rsidP="003B6E95">
      <w:pPr>
        <w:spacing w:afterLines="0" w:line="240" w:lineRule="auto"/>
        <w:rPr>
          <w:rFonts w:asciiTheme="majorBidi" w:hAnsiTheme="majorBidi" w:cstheme="majorBidi"/>
          <w:sz w:val="24"/>
          <w:szCs w:val="24"/>
        </w:rPr>
      </w:pPr>
    </w:p>
    <w:sectPr w:rsidR="0037779D" w:rsidRPr="00276554" w:rsidSect="00802B95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851" w:bottom="1134" w:left="851" w:header="68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18DB01" w14:textId="77777777" w:rsidR="003D5772" w:rsidRDefault="003D5772" w:rsidP="00480442">
      <w:pPr>
        <w:spacing w:after="384" w:line="240" w:lineRule="auto"/>
      </w:pPr>
      <w:r>
        <w:separator/>
      </w:r>
    </w:p>
  </w:endnote>
  <w:endnote w:type="continuationSeparator" w:id="0">
    <w:p w14:paraId="72469184" w14:textId="77777777" w:rsidR="003D5772" w:rsidRDefault="003D5772" w:rsidP="00480442">
      <w:pPr>
        <w:spacing w:after="384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D7E470" w14:textId="77777777" w:rsidR="00480442" w:rsidRDefault="00480442">
    <w:pPr>
      <w:pStyle w:val="Footer"/>
      <w:spacing w:after="38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2263052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CE77331" w14:textId="2ABAF446" w:rsidR="00480442" w:rsidRDefault="00480442" w:rsidP="00480442">
            <w:pPr>
              <w:pStyle w:val="Footer"/>
              <w:spacing w:after="384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691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691F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C4B7BCA" w14:textId="77777777" w:rsidR="00480442" w:rsidRDefault="00480442">
    <w:pPr>
      <w:pStyle w:val="Footer"/>
      <w:spacing w:after="38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35456" w14:textId="77777777" w:rsidR="00480442" w:rsidRDefault="00480442">
    <w:pPr>
      <w:pStyle w:val="Footer"/>
      <w:spacing w:after="38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86C3B" w14:textId="77777777" w:rsidR="003D5772" w:rsidRDefault="003D5772" w:rsidP="00480442">
      <w:pPr>
        <w:spacing w:after="384" w:line="240" w:lineRule="auto"/>
      </w:pPr>
      <w:r>
        <w:separator/>
      </w:r>
    </w:p>
  </w:footnote>
  <w:footnote w:type="continuationSeparator" w:id="0">
    <w:p w14:paraId="1738A12D" w14:textId="77777777" w:rsidR="003D5772" w:rsidRDefault="003D5772" w:rsidP="00480442">
      <w:pPr>
        <w:spacing w:after="384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624E15" w14:textId="77777777" w:rsidR="00480442" w:rsidRDefault="00480442">
    <w:pPr>
      <w:pStyle w:val="Header"/>
      <w:spacing w:after="38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DED8AF" w14:textId="77777777" w:rsidR="00480442" w:rsidRDefault="00480442">
    <w:pPr>
      <w:pStyle w:val="Header"/>
      <w:spacing w:after="38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3A97A" w14:textId="77777777" w:rsidR="00480442" w:rsidRDefault="00480442">
    <w:pPr>
      <w:pStyle w:val="Header"/>
      <w:spacing w:after="3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514EB"/>
    <w:multiLevelType w:val="hybridMultilevel"/>
    <w:tmpl w:val="02A8237C"/>
    <w:lvl w:ilvl="0" w:tplc="A10E2D2C">
      <w:start w:val="2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64DFD"/>
    <w:multiLevelType w:val="hybridMultilevel"/>
    <w:tmpl w:val="4D80B1E4"/>
    <w:lvl w:ilvl="0" w:tplc="D3F63C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76E70"/>
    <w:multiLevelType w:val="hybridMultilevel"/>
    <w:tmpl w:val="3618A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F4CEA"/>
    <w:multiLevelType w:val="multilevel"/>
    <w:tmpl w:val="35C63A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73D436C"/>
    <w:multiLevelType w:val="hybridMultilevel"/>
    <w:tmpl w:val="90E40EF0"/>
    <w:lvl w:ilvl="0" w:tplc="D3F63C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E720A"/>
    <w:multiLevelType w:val="hybridMultilevel"/>
    <w:tmpl w:val="A71A1BF6"/>
    <w:lvl w:ilvl="0" w:tplc="D3F63C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66B9A"/>
    <w:multiLevelType w:val="hybridMultilevel"/>
    <w:tmpl w:val="37A4E362"/>
    <w:lvl w:ilvl="0" w:tplc="D3F63C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82C5B"/>
    <w:multiLevelType w:val="hybridMultilevel"/>
    <w:tmpl w:val="B1186AEC"/>
    <w:lvl w:ilvl="0" w:tplc="A10E2D2C">
      <w:start w:val="1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B530D"/>
    <w:multiLevelType w:val="hybridMultilevel"/>
    <w:tmpl w:val="55BEE13C"/>
    <w:lvl w:ilvl="0" w:tplc="A10E2D2C">
      <w:start w:val="1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E75"/>
    <w:multiLevelType w:val="hybridMultilevel"/>
    <w:tmpl w:val="9DA4248C"/>
    <w:lvl w:ilvl="0" w:tplc="D3F63C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15D68"/>
    <w:multiLevelType w:val="hybridMultilevel"/>
    <w:tmpl w:val="2D104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265A2F"/>
    <w:multiLevelType w:val="hybridMultilevel"/>
    <w:tmpl w:val="1B503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500B83"/>
    <w:multiLevelType w:val="hybridMultilevel"/>
    <w:tmpl w:val="5BC63FDE"/>
    <w:lvl w:ilvl="0" w:tplc="A10E2D2C">
      <w:start w:val="4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50152C"/>
    <w:multiLevelType w:val="hybridMultilevel"/>
    <w:tmpl w:val="6FC41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20953A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777703"/>
    <w:multiLevelType w:val="hybridMultilevel"/>
    <w:tmpl w:val="E84AE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AD5595"/>
    <w:multiLevelType w:val="hybridMultilevel"/>
    <w:tmpl w:val="1B862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2E3DF0"/>
    <w:multiLevelType w:val="hybridMultilevel"/>
    <w:tmpl w:val="F7B20522"/>
    <w:lvl w:ilvl="0" w:tplc="A10E2D2C">
      <w:start w:val="2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C419F0"/>
    <w:multiLevelType w:val="hybridMultilevel"/>
    <w:tmpl w:val="949CD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AB3282"/>
    <w:multiLevelType w:val="hybridMultilevel"/>
    <w:tmpl w:val="B5B0B50C"/>
    <w:lvl w:ilvl="0" w:tplc="A10E2D2C">
      <w:start w:val="1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16731F"/>
    <w:multiLevelType w:val="hybridMultilevel"/>
    <w:tmpl w:val="C75462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A4FF8"/>
    <w:multiLevelType w:val="hybridMultilevel"/>
    <w:tmpl w:val="380C951A"/>
    <w:lvl w:ilvl="0" w:tplc="A10E2D2C">
      <w:start w:val="1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495144"/>
    <w:multiLevelType w:val="multilevel"/>
    <w:tmpl w:val="37A4E362"/>
    <w:lvl w:ilvl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A4182A"/>
    <w:multiLevelType w:val="hybridMultilevel"/>
    <w:tmpl w:val="9D7E5B8A"/>
    <w:lvl w:ilvl="0" w:tplc="D3F63C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5417A8"/>
    <w:multiLevelType w:val="hybridMultilevel"/>
    <w:tmpl w:val="5B820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A35A09"/>
    <w:multiLevelType w:val="hybridMultilevel"/>
    <w:tmpl w:val="8A08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A0596"/>
    <w:multiLevelType w:val="hybridMultilevel"/>
    <w:tmpl w:val="5906CD52"/>
    <w:lvl w:ilvl="0" w:tplc="37DA28AE">
      <w:start w:val="1"/>
      <w:numFmt w:val="decimal"/>
      <w:pStyle w:val="Heading1"/>
      <w:lvlText w:val="%1."/>
      <w:lvlJc w:val="left"/>
      <w:pPr>
        <w:ind w:left="1211" w:hanging="360"/>
      </w:pPr>
      <w:rPr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25167D"/>
    <w:multiLevelType w:val="hybridMultilevel"/>
    <w:tmpl w:val="D076D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C74BEF"/>
    <w:multiLevelType w:val="hybridMultilevel"/>
    <w:tmpl w:val="9E884B84"/>
    <w:lvl w:ilvl="0" w:tplc="D3F63C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4002A9"/>
    <w:multiLevelType w:val="hybridMultilevel"/>
    <w:tmpl w:val="7DB061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FF0CB4"/>
    <w:multiLevelType w:val="hybridMultilevel"/>
    <w:tmpl w:val="2174C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94B45"/>
    <w:multiLevelType w:val="multilevel"/>
    <w:tmpl w:val="9E884B84"/>
    <w:lvl w:ilvl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732E74"/>
    <w:multiLevelType w:val="hybridMultilevel"/>
    <w:tmpl w:val="8932A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3F5F95"/>
    <w:multiLevelType w:val="hybridMultilevel"/>
    <w:tmpl w:val="3C227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3339A1"/>
    <w:multiLevelType w:val="multilevel"/>
    <w:tmpl w:val="9E884B84"/>
    <w:lvl w:ilvl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144BFD"/>
    <w:multiLevelType w:val="hybridMultilevel"/>
    <w:tmpl w:val="C8B209E4"/>
    <w:lvl w:ilvl="0" w:tplc="A10E2D2C">
      <w:start w:val="1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1A556D"/>
    <w:multiLevelType w:val="hybridMultilevel"/>
    <w:tmpl w:val="DB062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10AC6"/>
    <w:multiLevelType w:val="multilevel"/>
    <w:tmpl w:val="F9721568"/>
    <w:lvl w:ilvl="0">
      <w:start w:val="1"/>
      <w:numFmt w:val="decimal"/>
      <w:pStyle w:val="Sulafaheading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5"/>
  </w:num>
  <w:num w:numId="2">
    <w:abstractNumId w:val="36"/>
  </w:num>
  <w:num w:numId="3">
    <w:abstractNumId w:val="19"/>
  </w:num>
  <w:num w:numId="4">
    <w:abstractNumId w:val="14"/>
  </w:num>
  <w:num w:numId="5">
    <w:abstractNumId w:val="22"/>
  </w:num>
  <w:num w:numId="6">
    <w:abstractNumId w:val="35"/>
  </w:num>
  <w:num w:numId="7">
    <w:abstractNumId w:val="29"/>
  </w:num>
  <w:num w:numId="8">
    <w:abstractNumId w:val="5"/>
  </w:num>
  <w:num w:numId="9">
    <w:abstractNumId w:val="2"/>
  </w:num>
  <w:num w:numId="10">
    <w:abstractNumId w:val="3"/>
  </w:num>
  <w:num w:numId="11">
    <w:abstractNumId w:val="15"/>
  </w:num>
  <w:num w:numId="12">
    <w:abstractNumId w:val="8"/>
  </w:num>
  <w:num w:numId="13">
    <w:abstractNumId w:val="7"/>
  </w:num>
  <w:num w:numId="14">
    <w:abstractNumId w:val="16"/>
  </w:num>
  <w:num w:numId="15">
    <w:abstractNumId w:val="11"/>
  </w:num>
  <w:num w:numId="16">
    <w:abstractNumId w:val="26"/>
  </w:num>
  <w:num w:numId="17">
    <w:abstractNumId w:val="0"/>
  </w:num>
  <w:num w:numId="18">
    <w:abstractNumId w:val="34"/>
  </w:num>
  <w:num w:numId="19">
    <w:abstractNumId w:val="31"/>
  </w:num>
  <w:num w:numId="20">
    <w:abstractNumId w:val="17"/>
  </w:num>
  <w:num w:numId="21">
    <w:abstractNumId w:val="24"/>
  </w:num>
  <w:num w:numId="22">
    <w:abstractNumId w:val="12"/>
  </w:num>
  <w:num w:numId="23">
    <w:abstractNumId w:val="18"/>
  </w:num>
  <w:num w:numId="24">
    <w:abstractNumId w:val="6"/>
  </w:num>
  <w:num w:numId="25">
    <w:abstractNumId w:val="20"/>
  </w:num>
  <w:num w:numId="26">
    <w:abstractNumId w:val="28"/>
  </w:num>
  <w:num w:numId="27">
    <w:abstractNumId w:val="21"/>
  </w:num>
  <w:num w:numId="28">
    <w:abstractNumId w:val="27"/>
  </w:num>
  <w:num w:numId="29">
    <w:abstractNumId w:val="30"/>
  </w:num>
  <w:num w:numId="30">
    <w:abstractNumId w:val="33"/>
  </w:num>
  <w:num w:numId="31">
    <w:abstractNumId w:val="9"/>
  </w:num>
  <w:num w:numId="32">
    <w:abstractNumId w:val="13"/>
  </w:num>
  <w:num w:numId="33">
    <w:abstractNumId w:val="10"/>
  </w:num>
  <w:num w:numId="34">
    <w:abstractNumId w:val="23"/>
  </w:num>
  <w:num w:numId="35">
    <w:abstractNumId w:val="32"/>
  </w:num>
  <w:num w:numId="36">
    <w:abstractNumId w:val="4"/>
  </w:num>
  <w:num w:numId="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rIwNzIwNLcwMDdX0lEKTi0uzszPAykwrAUAfDJjrSwAAAA="/>
  </w:docVars>
  <w:rsids>
    <w:rsidRoot w:val="004C56E3"/>
    <w:rsid w:val="0004739F"/>
    <w:rsid w:val="00056B84"/>
    <w:rsid w:val="00070CB8"/>
    <w:rsid w:val="00076E8F"/>
    <w:rsid w:val="00142564"/>
    <w:rsid w:val="00182426"/>
    <w:rsid w:val="0022466B"/>
    <w:rsid w:val="0023319F"/>
    <w:rsid w:val="002426ED"/>
    <w:rsid w:val="00276554"/>
    <w:rsid w:val="0028353F"/>
    <w:rsid w:val="002C208C"/>
    <w:rsid w:val="002E05AD"/>
    <w:rsid w:val="002F38C5"/>
    <w:rsid w:val="0033691F"/>
    <w:rsid w:val="00345A8E"/>
    <w:rsid w:val="00352ED9"/>
    <w:rsid w:val="00357EBE"/>
    <w:rsid w:val="0037779D"/>
    <w:rsid w:val="0038132A"/>
    <w:rsid w:val="0039237A"/>
    <w:rsid w:val="00392868"/>
    <w:rsid w:val="003B6E95"/>
    <w:rsid w:val="003D4692"/>
    <w:rsid w:val="003D5772"/>
    <w:rsid w:val="004349C4"/>
    <w:rsid w:val="004503D9"/>
    <w:rsid w:val="00480442"/>
    <w:rsid w:val="004B2AB4"/>
    <w:rsid w:val="004C56E3"/>
    <w:rsid w:val="00531EF3"/>
    <w:rsid w:val="00553705"/>
    <w:rsid w:val="00572828"/>
    <w:rsid w:val="005D6596"/>
    <w:rsid w:val="005F53D8"/>
    <w:rsid w:val="00655B12"/>
    <w:rsid w:val="00661FB6"/>
    <w:rsid w:val="00675DBC"/>
    <w:rsid w:val="00770374"/>
    <w:rsid w:val="00783CBC"/>
    <w:rsid w:val="007B0467"/>
    <w:rsid w:val="00802B95"/>
    <w:rsid w:val="00804FFF"/>
    <w:rsid w:val="0086259C"/>
    <w:rsid w:val="00877908"/>
    <w:rsid w:val="008A6EB3"/>
    <w:rsid w:val="008B309D"/>
    <w:rsid w:val="008C46E3"/>
    <w:rsid w:val="008E4529"/>
    <w:rsid w:val="00954D99"/>
    <w:rsid w:val="00963771"/>
    <w:rsid w:val="009660DF"/>
    <w:rsid w:val="00974944"/>
    <w:rsid w:val="00982819"/>
    <w:rsid w:val="00A07E6A"/>
    <w:rsid w:val="00A11FB7"/>
    <w:rsid w:val="00A352E0"/>
    <w:rsid w:val="00A53698"/>
    <w:rsid w:val="00AE0C2E"/>
    <w:rsid w:val="00AE707F"/>
    <w:rsid w:val="00B54DD5"/>
    <w:rsid w:val="00B61454"/>
    <w:rsid w:val="00BD53F2"/>
    <w:rsid w:val="00C070FF"/>
    <w:rsid w:val="00C22910"/>
    <w:rsid w:val="00CA4637"/>
    <w:rsid w:val="00CD1A77"/>
    <w:rsid w:val="00CF24D6"/>
    <w:rsid w:val="00D06192"/>
    <w:rsid w:val="00D3773A"/>
    <w:rsid w:val="00D666E0"/>
    <w:rsid w:val="00D900A8"/>
    <w:rsid w:val="00D96105"/>
    <w:rsid w:val="00D9760A"/>
    <w:rsid w:val="00DA7CCA"/>
    <w:rsid w:val="00DF670A"/>
    <w:rsid w:val="00E422C0"/>
    <w:rsid w:val="00E625B4"/>
    <w:rsid w:val="00E75CEB"/>
    <w:rsid w:val="00EA1D6D"/>
    <w:rsid w:val="00EB1E96"/>
    <w:rsid w:val="00EE6698"/>
    <w:rsid w:val="00F32249"/>
    <w:rsid w:val="00FE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A310B"/>
  <w15:chartTrackingRefBased/>
  <w15:docId w15:val="{BDF47991-68EB-4061-A9E7-CA541EBC2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1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5B4"/>
    <w:pPr>
      <w:spacing w:afterLines="160" w:line="23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8B309D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autoRedefine/>
    <w:uiPriority w:val="99"/>
    <w:unhideWhenUsed/>
    <w:qFormat/>
    <w:rsid w:val="00572828"/>
    <w:pPr>
      <w:bidi/>
      <w:spacing w:afterLines="0" w:after="200" w:line="276" w:lineRule="auto"/>
    </w:pPr>
    <w:rPr>
      <w:rFonts w:asciiTheme="minorBidi" w:eastAsia="Times New Roman" w:hAnsiTheme="minorBidi" w:cs="Arial"/>
      <w:sz w:val="24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2828"/>
    <w:rPr>
      <w:rFonts w:asciiTheme="minorBidi" w:eastAsia="Times New Roman" w:hAnsiTheme="minorBidi" w:cs="Arial"/>
      <w:sz w:val="24"/>
      <w:szCs w:val="20"/>
    </w:rPr>
  </w:style>
  <w:style w:type="paragraph" w:customStyle="1" w:styleId="SulafaheadingStyle1">
    <w:name w:val="Sulafa heading Style1"/>
    <w:basedOn w:val="Heading1"/>
    <w:link w:val="SulafaheadingStyle1Char"/>
    <w:autoRedefine/>
    <w:qFormat/>
    <w:rsid w:val="008B309D"/>
    <w:pPr>
      <w:keepNext w:val="0"/>
      <w:keepLines w:val="0"/>
      <w:numPr>
        <w:numId w:val="2"/>
      </w:numPr>
      <w:spacing w:before="0" w:afterLines="0" w:after="120" w:line="240" w:lineRule="auto"/>
      <w:ind w:left="1210"/>
      <w:jc w:val="both"/>
    </w:pPr>
    <w:rPr>
      <w:rFonts w:asciiTheme="majorBidi" w:eastAsiaTheme="minorHAnsi" w:hAnsiTheme="majorBidi"/>
      <w:b/>
      <w:bCs/>
      <w:color w:val="auto"/>
      <w:sz w:val="24"/>
      <w:szCs w:val="24"/>
    </w:rPr>
  </w:style>
  <w:style w:type="character" w:customStyle="1" w:styleId="SulafaheadingStyle1Char">
    <w:name w:val="Sulafa heading Style1 Char"/>
    <w:basedOn w:val="Heading1Char"/>
    <w:link w:val="SulafaheadingStyle1"/>
    <w:rsid w:val="008B309D"/>
    <w:rPr>
      <w:rFonts w:asciiTheme="majorBidi" w:eastAsiaTheme="majorEastAsia" w:hAnsiTheme="majorBidi" w:cstheme="majorBidi"/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B30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7779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6259C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57282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828"/>
    <w:pPr>
      <w:spacing w:afterLines="160" w:after="120" w:line="240" w:lineRule="auto"/>
    </w:pPr>
    <w:rPr>
      <w:rFonts w:asciiTheme="minorHAnsi" w:eastAsiaTheme="minorHAnsi" w:hAnsiTheme="minorHAnsi" w:cstheme="minorBidi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828"/>
    <w:rPr>
      <w:rFonts w:asciiTheme="minorBidi" w:eastAsia="Times New Roman" w:hAnsiTheme="minorBidi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28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2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044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442"/>
  </w:style>
  <w:style w:type="paragraph" w:styleId="Footer">
    <w:name w:val="footer"/>
    <w:basedOn w:val="Normal"/>
    <w:link w:val="FooterChar"/>
    <w:uiPriority w:val="99"/>
    <w:unhideWhenUsed/>
    <w:rsid w:val="0048044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4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873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720E74-A6CE-4B1A-9B85-EEF07DB5E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8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afa  Sami. musallam</dc:creator>
  <cp:keywords/>
  <dc:description/>
  <cp:lastModifiedBy>Mdaghamin </cp:lastModifiedBy>
  <cp:revision>53</cp:revision>
  <cp:lastPrinted>2021-08-10T07:57:00Z</cp:lastPrinted>
  <dcterms:created xsi:type="dcterms:W3CDTF">2021-07-28T07:55:00Z</dcterms:created>
  <dcterms:modified xsi:type="dcterms:W3CDTF">2021-08-10T08:06:00Z</dcterms:modified>
</cp:coreProperties>
</file>